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B685B" w14:textId="0568312C" w:rsidR="004236AE" w:rsidRPr="009B4459" w:rsidRDefault="005F3054" w:rsidP="00C644E8">
      <w:pPr>
        <w:spacing w:after="0" w:line="240" w:lineRule="auto"/>
        <w:rPr>
          <w:color w:val="595959" w:themeColor="text1" w:themeTint="A6"/>
          <w:sz w:val="22"/>
        </w:rPr>
      </w:pPr>
      <w:r>
        <w:rPr>
          <w:b/>
          <w:color w:val="595959" w:themeColor="text1" w:themeTint="A6"/>
          <w:sz w:val="48"/>
        </w:rPr>
        <w:t>MODELO DE ANÁLISE</w:t>
      </w:r>
      <w:bookmarkStart w:id="0" w:name="_Hlk536359931"/>
      <w:r>
        <w:rPr>
          <w:b/>
          <w:color w:val="595959" w:themeColor="text1" w:themeTint="A6"/>
          <w:sz w:val="48"/>
        </w:rPr>
        <w:t xml:space="preserve"> SWOT HORIZONTAL</w:t>
      </w:r>
      <w:r w:rsidR="006622C1">
        <w:rPr>
          <w:b/>
          <w:color w:val="595959" w:themeColor="text1" w:themeTint="A6"/>
          <w:sz w:val="48"/>
        </w:rPr>
        <w:t xml:space="preserve">           </w:t>
      </w:r>
      <w:r w:rsidR="006622C1">
        <w:rPr>
          <w:noProof/>
          <w:color w:val="595959" w:themeColor="text1" w:themeTint="A6"/>
          <w:sz w:val="22"/>
        </w:rPr>
        <w:drawing>
          <wp:inline distT="0" distB="0" distL="0" distR="0" wp14:anchorId="3F2A0234" wp14:editId="0933231B">
            <wp:extent cx="2400299" cy="457200"/>
            <wp:effectExtent l="0" t="0" r="0" b="0"/>
            <wp:docPr id="957490323"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490323" name="Picture 1">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420190" cy="460989"/>
                    </a:xfrm>
                    <a:prstGeom prst="rect">
                      <a:avLst/>
                    </a:prstGeom>
                  </pic:spPr>
                </pic:pic>
              </a:graphicData>
            </a:graphic>
          </wp:inline>
        </w:drawing>
      </w:r>
    </w:p>
    <w:p w14:paraId="507E3F71" w14:textId="32B12D30" w:rsidR="00C644E8" w:rsidRPr="006127F2" w:rsidRDefault="00C53A5F" w:rsidP="00C644E8">
      <w:pPr>
        <w:spacing w:after="100" w:line="240" w:lineRule="auto"/>
        <w:rPr>
          <w:sz w:val="16"/>
          <w:szCs w:val="20"/>
        </w:rPr>
      </w:pPr>
      <w:r>
        <w:rPr>
          <w:noProof/>
          <w:sz w:val="16"/>
          <w:szCs w:val="20"/>
        </w:rPr>
        <mc:AlternateContent>
          <mc:Choice Requires="wps">
            <w:drawing>
              <wp:anchor distT="0" distB="0" distL="114300" distR="114300" simplePos="0" relativeHeight="251620349" behindDoc="1" locked="0" layoutInCell="1" allowOverlap="1" wp14:anchorId="46F97106" wp14:editId="17EF79A2">
                <wp:simplePos x="0" y="0"/>
                <wp:positionH relativeFrom="column">
                  <wp:posOffset>774065</wp:posOffset>
                </wp:positionH>
                <wp:positionV relativeFrom="paragraph">
                  <wp:posOffset>185420</wp:posOffset>
                </wp:positionV>
                <wp:extent cx="8500834" cy="1578315"/>
                <wp:effectExtent l="0" t="0" r="0" b="0"/>
                <wp:wrapNone/>
                <wp:docPr id="94" name="Rectangle 94"/>
                <wp:cNvGraphicFramePr/>
                <a:graphic xmlns:a="http://schemas.openxmlformats.org/drawingml/2006/main">
                  <a:graphicData uri="http://schemas.microsoft.com/office/word/2010/wordprocessingShape">
                    <wps:wsp>
                      <wps:cNvSpPr/>
                      <wps:spPr>
                        <a:xfrm>
                          <a:off x="0" y="0"/>
                          <a:ext cx="8500834" cy="1578315"/>
                        </a:xfrm>
                        <a:prstGeom prst="rect">
                          <a:avLst/>
                        </a:prstGeom>
                        <a:solidFill>
                          <a:srgbClr val="C6FDF8"/>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5465207" id="Rectangle 94" o:spid="_x0000_s1026" style="position:absolute;margin-left:60.95pt;margin-top:14.6pt;width:669.35pt;height:124.3pt;z-index:-25169613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" fillcolor="#c6fdf8" stroked="f" strokeweight=".35694mm"/>
            </w:pict>
          </mc:Fallback>
        </mc:AlternateContent>
      </w:r>
      <w:r>
        <w:rPr>
          <w:noProof/>
          <w:sz w:val="16"/>
          <w:szCs w:val="20"/>
        </w:rPr>
        <mc:AlternateContent>
          <mc:Choice Requires="wps">
            <w:drawing>
              <wp:anchor distT="0" distB="0" distL="114300" distR="114300" simplePos="0" relativeHeight="251621373" behindDoc="1" locked="0" layoutInCell="1" allowOverlap="1" wp14:anchorId="7C38AA57" wp14:editId="52B32255">
                <wp:simplePos x="0" y="0"/>
                <wp:positionH relativeFrom="column">
                  <wp:posOffset>7608735</wp:posOffset>
                </wp:positionH>
                <wp:positionV relativeFrom="paragraph">
                  <wp:posOffset>181434</wp:posOffset>
                </wp:positionV>
                <wp:extent cx="1615461" cy="1578315"/>
                <wp:effectExtent l="0" t="0" r="0" b="0"/>
                <wp:wrapNone/>
                <wp:docPr id="95" name="Freeform 95"/>
                <wp:cNvGraphicFramePr/>
                <a:graphic xmlns:a="http://schemas.openxmlformats.org/drawingml/2006/main">
                  <a:graphicData uri="http://schemas.microsoft.com/office/word/2010/wordprocessingShape">
                    <wps:wsp>
                      <wps:cNvSpPr/>
                      <wps:spPr>
                        <a:xfrm>
                          <a:off x="0" y="0"/>
                          <a:ext cx="1615461" cy="1578315"/>
                        </a:xfrm>
                        <a:custGeom>
                          <a:avLst/>
                          <a:gdLst>
                            <a:gd name="connsiteX0" fmla="*/ 1615462 w 1615461"/>
                            <a:gd name="connsiteY0" fmla="*/ 1578315 h 1578315"/>
                            <a:gd name="connsiteX1" fmla="*/ 282934 w 1615461"/>
                            <a:gd name="connsiteY1" fmla="*/ 1578315 h 1578315"/>
                            <a:gd name="connsiteX2" fmla="*/ 0 w 1615461"/>
                            <a:gd name="connsiteY2" fmla="*/ 0 h 1578315"/>
                            <a:gd name="connsiteX3" fmla="*/ 1615462 w 1615461"/>
                            <a:gd name="connsiteY3" fmla="*/ 0 h 1578315"/>
                            <a:gd name="connsiteX4" fmla="*/ 1615462 w 161546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61" h="1578315">
                              <a:moveTo>
                                <a:pt x="1615462" y="1578315"/>
                              </a:moveTo>
                              <a:lnTo>
                                <a:pt x="282934" y="1578315"/>
                              </a:lnTo>
                              <a:lnTo>
                                <a:pt x="0" y="0"/>
                              </a:lnTo>
                              <a:lnTo>
                                <a:pt x="1615462" y="0"/>
                              </a:lnTo>
                              <a:lnTo>
                                <a:pt x="1615462" y="1578315"/>
                              </a:lnTo>
                              <a:close/>
                            </a:path>
                          </a:pathLst>
                        </a:custGeom>
                        <a:solidFill>
                          <a:srgbClr val="05D1F4"/>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10904E4" id="Freeform 95" o:spid="_x0000_s1026" style="position:absolute;margin-left:599.1pt;margin-top:14.3pt;width:127.2pt;height:124.3pt;z-index:-251695107;visibility:visible;mso-wrap-style:square;mso-wrap-distance-left:9pt;mso-wrap-distance-top:0;mso-wrap-distance-right:9pt;mso-wrap-distance-bottom:0;mso-position-horizontal:absolute;mso-position-horizontal-relative:text;mso-position-vertical:absolute;mso-position-vertical-relative:text;v-text-anchor:middle" coordsize="1615461,1578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" path="m1615462,1578315r-1332528,l,,1615462,r,1578315xe" fillcolor="#05d1f4" stroked="f" strokeweight=".35694mm">
                <v:stroke joinstyle="miter"/>
                <v:path arrowok="t" o:connecttype="custom" o:connectlocs="1615462,1578315;282934,1578315;0,0;1615462,0;1615462,1578315" o:connectangles="0,0,0,0,0"/>
              </v:shape>
            </w:pict>
          </mc:Fallback>
        </mc:AlternateContent>
      </w:r>
      <w:r>
        <w:rPr>
          <w:noProof/>
          <w:sz w:val="16"/>
          <w:szCs w:val="20"/>
        </w:rPr>
        <mc:AlternateContent>
          <mc:Choice Requires="wps">
            <w:drawing>
              <wp:anchor distT="0" distB="0" distL="114300" distR="114300" simplePos="0" relativeHeight="251622397" behindDoc="1" locked="0" layoutInCell="1" allowOverlap="1" wp14:anchorId="489AB5BF" wp14:editId="3D38F4C4">
                <wp:simplePos x="0" y="0"/>
                <wp:positionH relativeFrom="column">
                  <wp:posOffset>7545361</wp:posOffset>
                </wp:positionH>
                <wp:positionV relativeFrom="paragraph">
                  <wp:posOffset>181434</wp:posOffset>
                </wp:positionV>
                <wp:extent cx="340651" cy="1578315"/>
                <wp:effectExtent l="0" t="0" r="2540" b="0"/>
                <wp:wrapNone/>
                <wp:docPr id="96" name="Freeform 96"/>
                <wp:cNvGraphicFramePr/>
                <a:graphic xmlns:a="http://schemas.openxmlformats.org/drawingml/2006/main">
                  <a:graphicData uri="http://schemas.microsoft.com/office/word/2010/wordprocessingShape">
                    <wps:wsp>
                      <wps:cNvSpPr/>
                      <wps:spPr>
                        <a:xfrm>
                          <a:off x="0" y="0"/>
                          <a:ext cx="340651" cy="1578315"/>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51" h="1578315">
                              <a:moveTo>
                                <a:pt x="282933" y="1578315"/>
                              </a:moveTo>
                              <a:lnTo>
                                <a:pt x="340652" y="1578315"/>
                              </a:lnTo>
                              <a:lnTo>
                                <a:pt x="57718" y="0"/>
                              </a:lnTo>
                              <a:lnTo>
                                <a:pt x="0" y="0"/>
                              </a:lnTo>
                              <a:lnTo>
                                <a:pt x="282933" y="1578315"/>
                              </a:lnTo>
                              <a:close/>
                            </a:path>
                          </a:pathLst>
                        </a:custGeom>
                        <a:solidFill>
                          <a:srgbClr val="00BDCF"/>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B8B4FEB" id="Freeform 96" o:spid="_x0000_s1026" style="position:absolute;margin-left:594.1pt;margin-top:14.3pt;width:26.8pt;height:124.3pt;z-index:-251694083;visibility:visible;mso-wrap-style:square;mso-wrap-distance-left:9pt;mso-wrap-distance-top:0;mso-wrap-distance-right:9pt;mso-wrap-distance-bottom:0;mso-position-horizontal:absolute;mso-position-horizontal-relative:text;mso-position-vertical:absolute;mso-position-vertical-relative:text;v-text-anchor:middle" coordsize="340651,1578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" path="m282933,1578315r57719,l57718,,,,282933,1578315xe" fillcolor="#00bdcf" stroked="f" strokeweight=".35694mm">
                <v:stroke joinstyle="miter"/>
                <v:path arrowok="t" o:connecttype="custom" o:connectlocs="282933,1578315;340652,1578315;57718,0;0,0;282933,1578315" o:connectangles="0,0,0,0,0"/>
              </v:shape>
            </w:pict>
          </mc:Fallback>
        </mc:AlternateContent>
      </w:r>
    </w:p>
    <w:p w14:paraId="21BB8968" w14:textId="5FBC97EF" w:rsidR="00833088" w:rsidRPr="00E74A09" w:rsidRDefault="00230F47" w:rsidP="00E74A09">
      <w:pPr>
        <w:spacing w:after="0" w:line="276" w:lineRule="auto"/>
        <w:rPr>
          <w:color w:val="595959" w:themeColor="text1" w:themeTint="A6"/>
          <w:sz w:val="32"/>
          <w:szCs w:val="32"/>
        </w:rPr>
        <w:sectPr w:rsidR="00833088" w:rsidRPr="00E74A09" w:rsidSect="00D440A1">
          <w:headerReference w:type="default" r:id="rId10"/>
          <w:pgSz w:w="15840" w:h="12240" w:orient="landscape"/>
          <w:pgMar w:top="504" w:right="576" w:bottom="576" w:left="621" w:header="0" w:footer="0" w:gutter="0"/>
          <w:cols w:space="720"/>
          <w:titlePg/>
          <w:docGrid w:linePitch="360"/>
        </w:sectPr>
      </w:pPr>
      <w:r>
        <w:rPr>
          <w:b/>
          <w:noProof/>
          <w:color w:val="595959" w:themeColor="text1" w:themeTint="A6"/>
          <w:sz w:val="48"/>
        </w:rPr>
        <w:drawing>
          <wp:anchor distT="0" distB="0" distL="114300" distR="114300" simplePos="0" relativeHeight="251692032" behindDoc="0" locked="0" layoutInCell="1" allowOverlap="1" wp14:anchorId="70A4DC50" wp14:editId="7BF36F8F">
            <wp:simplePos x="0" y="0"/>
            <wp:positionH relativeFrom="column">
              <wp:posOffset>7738110</wp:posOffset>
            </wp:positionH>
            <wp:positionV relativeFrom="paragraph">
              <wp:posOffset>5060788</wp:posOffset>
            </wp:positionV>
            <wp:extent cx="488950" cy="1297305"/>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8950" cy="1297305"/>
                    </a:xfrm>
                    <a:prstGeom prst="rect">
                      <a:avLst/>
                    </a:prstGeom>
                    <a:noFill/>
                    <a:ln>
                      <a:noFill/>
                    </a:ln>
                  </pic:spPr>
                </pic:pic>
              </a:graphicData>
            </a:graphic>
            <wp14:sizeRelH relativeFrom="page">
              <wp14:pctWidth>0</wp14:pctWidth>
            </wp14:sizeRelH>
            <wp14:sizeRelV relativeFrom="page">
              <wp14:pctHeight>0</wp14:pctHeight>
            </wp14:sizeRelV>
          </wp:anchor>
        </w:drawing>
      </w:r>
      <w:r w:rsidR="00A259A2">
        <w:rPr>
          <w:noProof/>
          <w:color w:val="595959" w:themeColor="text1" w:themeTint="A6"/>
          <w:sz w:val="32"/>
          <w:szCs w:val="32"/>
        </w:rPr>
        <w:drawing>
          <wp:anchor distT="0" distB="0" distL="114300" distR="114300" simplePos="0" relativeHeight="251691008" behindDoc="0" locked="0" layoutInCell="1" allowOverlap="1" wp14:anchorId="68E49026" wp14:editId="69A2835D">
            <wp:simplePos x="0" y="0"/>
            <wp:positionH relativeFrom="column">
              <wp:posOffset>7770022</wp:posOffset>
            </wp:positionH>
            <wp:positionV relativeFrom="paragraph">
              <wp:posOffset>3423285</wp:posOffset>
            </wp:positionV>
            <wp:extent cx="488950" cy="131826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8950" cy="1318260"/>
                    </a:xfrm>
                    <a:prstGeom prst="rect">
                      <a:avLst/>
                    </a:prstGeom>
                    <a:noFill/>
                    <a:ln>
                      <a:noFill/>
                    </a:ln>
                  </pic:spPr>
                </pic:pic>
              </a:graphicData>
            </a:graphic>
            <wp14:sizeRelH relativeFrom="page">
              <wp14:pctWidth>0</wp14:pctWidth>
            </wp14:sizeRelH>
            <wp14:sizeRelV relativeFrom="page">
              <wp14:pctHeight>0</wp14:pctHeight>
            </wp14:sizeRelV>
          </wp:anchor>
        </w:drawing>
      </w:r>
      <w:r w:rsidR="004F68EB">
        <w:rPr>
          <w:b/>
          <w:noProof/>
          <w:color w:val="595959" w:themeColor="text1" w:themeTint="A6"/>
          <w:sz w:val="48"/>
        </w:rPr>
        <w:drawing>
          <wp:anchor distT="0" distB="0" distL="114300" distR="114300" simplePos="0" relativeHeight="251689984" behindDoc="0" locked="0" layoutInCell="1" allowOverlap="1" wp14:anchorId="5542C85B" wp14:editId="03DED76B">
            <wp:simplePos x="0" y="0"/>
            <wp:positionH relativeFrom="column">
              <wp:posOffset>7771130</wp:posOffset>
            </wp:positionH>
            <wp:positionV relativeFrom="paragraph">
              <wp:posOffset>1771488</wp:posOffset>
            </wp:positionV>
            <wp:extent cx="425450" cy="131826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25450" cy="1318260"/>
                    </a:xfrm>
                    <a:prstGeom prst="rect">
                      <a:avLst/>
                    </a:prstGeom>
                    <a:noFill/>
                    <a:ln>
                      <a:noFill/>
                    </a:ln>
                  </pic:spPr>
                </pic:pic>
              </a:graphicData>
            </a:graphic>
            <wp14:sizeRelH relativeFrom="page">
              <wp14:pctWidth>0</wp14:pctWidth>
            </wp14:sizeRelH>
            <wp14:sizeRelV relativeFrom="page">
              <wp14:pctHeight>0</wp14:pctHeight>
            </wp14:sizeRelV>
          </wp:anchor>
        </w:drawing>
      </w:r>
      <w:r w:rsidR="000776EB">
        <w:rPr>
          <w:noProof/>
          <w:color w:val="595959" w:themeColor="text1" w:themeTint="A6"/>
          <w:sz w:val="32"/>
          <w:szCs w:val="32"/>
        </w:rPr>
        <w:drawing>
          <wp:anchor distT="0" distB="0" distL="114300" distR="114300" simplePos="0" relativeHeight="251688960" behindDoc="0" locked="0" layoutInCell="1" allowOverlap="1" wp14:anchorId="5F201FBB" wp14:editId="0B7CAF9B">
            <wp:simplePos x="0" y="0"/>
            <wp:positionH relativeFrom="column">
              <wp:posOffset>7803042</wp:posOffset>
            </wp:positionH>
            <wp:positionV relativeFrom="paragraph">
              <wp:posOffset>137795</wp:posOffset>
            </wp:positionV>
            <wp:extent cx="393700" cy="1286510"/>
            <wp:effectExtent l="0" t="0" r="6350" b="889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3700" cy="1286510"/>
                    </a:xfrm>
                    <a:prstGeom prst="rect">
                      <a:avLst/>
                    </a:prstGeom>
                    <a:noFill/>
                    <a:ln>
                      <a:noFill/>
                    </a:ln>
                  </pic:spPr>
                </pic:pic>
              </a:graphicData>
            </a:graphic>
            <wp14:sizeRelH relativeFrom="page">
              <wp14:pctWidth>0</wp14:pctWidth>
            </wp14:sizeRelH>
            <wp14:sizeRelV relativeFrom="page">
              <wp14:pctHeight>0</wp14:pctHeight>
            </wp14:sizeRelV>
          </wp:anchor>
        </w:drawing>
      </w:r>
      <w:r w:rsidR="00C4691E">
        <w:rPr>
          <w:noProof/>
          <w:color w:val="595959" w:themeColor="text1" w:themeTint="A6"/>
          <w:sz w:val="32"/>
          <w:szCs w:val="32"/>
        </w:rPr>
        <w:drawing>
          <wp:anchor distT="0" distB="0" distL="114300" distR="114300" simplePos="0" relativeHeight="251669504" behindDoc="0" locked="0" layoutInCell="1" allowOverlap="1" wp14:anchorId="6B6AEC3D" wp14:editId="42DAACFE">
            <wp:simplePos x="0" y="0"/>
            <wp:positionH relativeFrom="column">
              <wp:posOffset>8244840</wp:posOffset>
            </wp:positionH>
            <wp:positionV relativeFrom="paragraph">
              <wp:posOffset>330835</wp:posOffset>
            </wp:positionV>
            <wp:extent cx="914400" cy="914400"/>
            <wp:effectExtent l="0" t="0" r="0" b="0"/>
            <wp:wrapNone/>
            <wp:docPr id="174" name="Graphic 174" descr="Bar graph with upward tre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Graphic 174" descr="Bar graph with upward trend with solid fill"/>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00C4691E">
        <w:rPr>
          <w:noProof/>
          <w:color w:val="595959" w:themeColor="text1" w:themeTint="A6"/>
          <w:sz w:val="32"/>
          <w:szCs w:val="32"/>
        </w:rPr>
        <mc:AlternateContent>
          <mc:Choice Requires="wpg">
            <w:drawing>
              <wp:anchor distT="0" distB="0" distL="114300" distR="114300" simplePos="0" relativeHeight="251676671" behindDoc="0" locked="0" layoutInCell="1" allowOverlap="1" wp14:anchorId="2533EC64" wp14:editId="6563BB70">
                <wp:simplePos x="0" y="0"/>
                <wp:positionH relativeFrom="column">
                  <wp:posOffset>8383274</wp:posOffset>
                </wp:positionH>
                <wp:positionV relativeFrom="paragraph">
                  <wp:posOffset>2092190</wp:posOffset>
                </wp:positionV>
                <wp:extent cx="663736" cy="666750"/>
                <wp:effectExtent l="0" t="0" r="0" b="6350"/>
                <wp:wrapNone/>
                <wp:docPr id="187" name="Group 187"/>
                <wp:cNvGraphicFramePr/>
                <a:graphic xmlns:a="http://schemas.openxmlformats.org/drawingml/2006/main">
                  <a:graphicData uri="http://schemas.microsoft.com/office/word/2010/wordprocessingGroup">
                    <wpg:wgp>
                      <wpg:cNvGrpSpPr/>
                      <wpg:grpSpPr>
                        <a:xfrm>
                          <a:off x="0" y="0"/>
                          <a:ext cx="663736" cy="666750"/>
                          <a:chOff x="0" y="0"/>
                          <a:chExt cx="663736" cy="666750"/>
                        </a:xfrm>
                        <a:solidFill>
                          <a:schemeClr val="bg1"/>
                        </a:solidFill>
                      </wpg:grpSpPr>
                      <wps:wsp>
                        <wps:cNvPr id="182" name="Freeform 182"/>
                        <wps:cNvSpPr/>
                        <wps:spPr>
                          <a:xfrm flipH="1">
                            <a:off x="0" y="0"/>
                            <a:ext cx="657225" cy="666750"/>
                          </a:xfrm>
                          <a:custGeom>
                            <a:avLst/>
                            <a:gdLst>
                              <a:gd name="connsiteX0" fmla="*/ 600075 w 657225"/>
                              <a:gd name="connsiteY0" fmla="*/ 609600 h 666750"/>
                              <a:gd name="connsiteX1" fmla="*/ 0 w 657225"/>
                              <a:gd name="connsiteY1" fmla="*/ 609600 h 666750"/>
                              <a:gd name="connsiteX2" fmla="*/ 0 w 657225"/>
                              <a:gd name="connsiteY2" fmla="*/ 666750 h 666750"/>
                              <a:gd name="connsiteX3" fmla="*/ 657225 w 657225"/>
                              <a:gd name="connsiteY3" fmla="*/ 666750 h 666750"/>
                              <a:gd name="connsiteX4" fmla="*/ 657225 w 657225"/>
                              <a:gd name="connsiteY4" fmla="*/ 0 h 666750"/>
                              <a:gd name="connsiteX5" fmla="*/ 600075 w 657225"/>
                              <a:gd name="connsiteY5" fmla="*/ 0 h 666750"/>
                              <a:gd name="connsiteX6" fmla="*/ 600075 w 657225"/>
                              <a:gd name="connsiteY6" fmla="*/ 609600 h 6667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57225" h="666750">
                                <a:moveTo>
                                  <a:pt x="600075" y="609600"/>
                                </a:moveTo>
                                <a:lnTo>
                                  <a:pt x="0" y="609600"/>
                                </a:lnTo>
                                <a:lnTo>
                                  <a:pt x="0" y="666750"/>
                                </a:lnTo>
                                <a:lnTo>
                                  <a:pt x="657225" y="666750"/>
                                </a:lnTo>
                                <a:lnTo>
                                  <a:pt x="657225" y="0"/>
                                </a:lnTo>
                                <a:lnTo>
                                  <a:pt x="600075" y="0"/>
                                </a:lnTo>
                                <a:lnTo>
                                  <a:pt x="600075" y="60960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3" name="Freeform 183"/>
                        <wps:cNvSpPr/>
                        <wps:spPr>
                          <a:xfrm flipH="1">
                            <a:off x="115747" y="0"/>
                            <a:ext cx="142875" cy="552450"/>
                          </a:xfrm>
                          <a:custGeom>
                            <a:avLst/>
                            <a:gdLst>
                              <a:gd name="connsiteX0" fmla="*/ 0 w 142875"/>
                              <a:gd name="connsiteY0" fmla="*/ 0 h 552450"/>
                              <a:gd name="connsiteX1" fmla="*/ 142875 w 142875"/>
                              <a:gd name="connsiteY1" fmla="*/ 0 h 552450"/>
                              <a:gd name="connsiteX2" fmla="*/ 142875 w 142875"/>
                              <a:gd name="connsiteY2" fmla="*/ 552450 h 552450"/>
                              <a:gd name="connsiteX3" fmla="*/ 0 w 142875"/>
                              <a:gd name="connsiteY3" fmla="*/ 552450 h 552450"/>
                            </a:gdLst>
                            <a:ahLst/>
                            <a:cxnLst>
                              <a:cxn ang="0">
                                <a:pos x="connsiteX0" y="connsiteY0"/>
                              </a:cxn>
                              <a:cxn ang="0">
                                <a:pos x="connsiteX1" y="connsiteY1"/>
                              </a:cxn>
                              <a:cxn ang="0">
                                <a:pos x="connsiteX2" y="connsiteY2"/>
                              </a:cxn>
                              <a:cxn ang="0">
                                <a:pos x="connsiteX3" y="connsiteY3"/>
                              </a:cxn>
                            </a:cxnLst>
                            <a:rect l="l" t="t" r="r" b="b"/>
                            <a:pathLst>
                              <a:path w="142875" h="552450">
                                <a:moveTo>
                                  <a:pt x="0" y="0"/>
                                </a:moveTo>
                                <a:lnTo>
                                  <a:pt x="142875" y="0"/>
                                </a:lnTo>
                                <a:lnTo>
                                  <a:pt x="142875" y="552450"/>
                                </a:lnTo>
                                <a:lnTo>
                                  <a:pt x="0" y="55245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4" name="Freeform 184"/>
                        <wps:cNvSpPr/>
                        <wps:spPr>
                          <a:xfrm flipH="1">
                            <a:off x="324091" y="196770"/>
                            <a:ext cx="142875" cy="361950"/>
                          </a:xfrm>
                          <a:custGeom>
                            <a:avLst/>
                            <a:gdLst>
                              <a:gd name="connsiteX0" fmla="*/ 0 w 142875"/>
                              <a:gd name="connsiteY0" fmla="*/ 0 h 361950"/>
                              <a:gd name="connsiteX1" fmla="*/ 142875 w 142875"/>
                              <a:gd name="connsiteY1" fmla="*/ 0 h 361950"/>
                              <a:gd name="connsiteX2" fmla="*/ 142875 w 142875"/>
                              <a:gd name="connsiteY2" fmla="*/ 361950 h 361950"/>
                              <a:gd name="connsiteX3" fmla="*/ 0 w 142875"/>
                              <a:gd name="connsiteY3" fmla="*/ 361950 h 361950"/>
                            </a:gdLst>
                            <a:ahLst/>
                            <a:cxnLst>
                              <a:cxn ang="0">
                                <a:pos x="connsiteX0" y="connsiteY0"/>
                              </a:cxn>
                              <a:cxn ang="0">
                                <a:pos x="connsiteX1" y="connsiteY1"/>
                              </a:cxn>
                              <a:cxn ang="0">
                                <a:pos x="connsiteX2" y="connsiteY2"/>
                              </a:cxn>
                              <a:cxn ang="0">
                                <a:pos x="connsiteX3" y="connsiteY3"/>
                              </a:cxn>
                            </a:cxnLst>
                            <a:rect l="l" t="t" r="r" b="b"/>
                            <a:pathLst>
                              <a:path w="142875" h="361950">
                                <a:moveTo>
                                  <a:pt x="0" y="0"/>
                                </a:moveTo>
                                <a:lnTo>
                                  <a:pt x="142875" y="0"/>
                                </a:lnTo>
                                <a:lnTo>
                                  <a:pt x="142875" y="361950"/>
                                </a:lnTo>
                                <a:lnTo>
                                  <a:pt x="0" y="36195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5" name="Freeform 185"/>
                        <wps:cNvSpPr/>
                        <wps:spPr>
                          <a:xfrm flipH="1">
                            <a:off x="520861" y="358815"/>
                            <a:ext cx="142875" cy="190500"/>
                          </a:xfrm>
                          <a:custGeom>
                            <a:avLst/>
                            <a:gdLst>
                              <a:gd name="connsiteX0" fmla="*/ 0 w 142875"/>
                              <a:gd name="connsiteY0" fmla="*/ 0 h 190500"/>
                              <a:gd name="connsiteX1" fmla="*/ 142875 w 142875"/>
                              <a:gd name="connsiteY1" fmla="*/ 0 h 190500"/>
                              <a:gd name="connsiteX2" fmla="*/ 142875 w 142875"/>
                              <a:gd name="connsiteY2" fmla="*/ 190500 h 190500"/>
                              <a:gd name="connsiteX3" fmla="*/ 0 w 142875"/>
                              <a:gd name="connsiteY3" fmla="*/ 190500 h 190500"/>
                            </a:gdLst>
                            <a:ahLst/>
                            <a:cxnLst>
                              <a:cxn ang="0">
                                <a:pos x="connsiteX0" y="connsiteY0"/>
                              </a:cxn>
                              <a:cxn ang="0">
                                <a:pos x="connsiteX1" y="connsiteY1"/>
                              </a:cxn>
                              <a:cxn ang="0">
                                <a:pos x="connsiteX2" y="connsiteY2"/>
                              </a:cxn>
                              <a:cxn ang="0">
                                <a:pos x="connsiteX3" y="connsiteY3"/>
                              </a:cxn>
                            </a:cxnLst>
                            <a:rect l="l" t="t" r="r" b="b"/>
                            <a:pathLst>
                              <a:path w="142875" h="190500">
                                <a:moveTo>
                                  <a:pt x="0" y="0"/>
                                </a:moveTo>
                                <a:lnTo>
                                  <a:pt x="142875" y="0"/>
                                </a:lnTo>
                                <a:lnTo>
                                  <a:pt x="142875" y="190500"/>
                                </a:lnTo>
                                <a:lnTo>
                                  <a:pt x="0" y="19050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6" name="Freeform 186"/>
                        <wps:cNvSpPr/>
                        <wps:spPr>
                          <a:xfrm flipH="1">
                            <a:off x="347240" y="0"/>
                            <a:ext cx="308705" cy="308705"/>
                          </a:xfrm>
                          <a:custGeom>
                            <a:avLst/>
                            <a:gdLst>
                              <a:gd name="connsiteX0" fmla="*/ 0 w 308705"/>
                              <a:gd name="connsiteY0" fmla="*/ 177832 h 308705"/>
                              <a:gd name="connsiteX1" fmla="*/ 0 w 308705"/>
                              <a:gd name="connsiteY1" fmla="*/ 308705 h 308705"/>
                              <a:gd name="connsiteX2" fmla="*/ 130874 w 308705"/>
                              <a:gd name="connsiteY2" fmla="*/ 308705 h 308705"/>
                              <a:gd name="connsiteX3" fmla="*/ 78867 w 308705"/>
                              <a:gd name="connsiteY3" fmla="*/ 256699 h 308705"/>
                              <a:gd name="connsiteX4" fmla="*/ 308705 w 308705"/>
                              <a:gd name="connsiteY4" fmla="*/ 26860 h 308705"/>
                              <a:gd name="connsiteX5" fmla="*/ 281845 w 308705"/>
                              <a:gd name="connsiteY5" fmla="*/ 0 h 308705"/>
                              <a:gd name="connsiteX6" fmla="*/ 52006 w 308705"/>
                              <a:gd name="connsiteY6" fmla="*/ 229838 h 308705"/>
                              <a:gd name="connsiteX7" fmla="*/ 0 w 308705"/>
                              <a:gd name="connsiteY7" fmla="*/ 177832 h 30870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08705" h="308705">
                                <a:moveTo>
                                  <a:pt x="0" y="177832"/>
                                </a:moveTo>
                                <a:lnTo>
                                  <a:pt x="0" y="308705"/>
                                </a:lnTo>
                                <a:lnTo>
                                  <a:pt x="130874" y="308705"/>
                                </a:lnTo>
                                <a:lnTo>
                                  <a:pt x="78867" y="256699"/>
                                </a:lnTo>
                                <a:lnTo>
                                  <a:pt x="308705" y="26860"/>
                                </a:lnTo>
                                <a:lnTo>
                                  <a:pt x="281845" y="0"/>
                                </a:lnTo>
                                <a:lnTo>
                                  <a:pt x="52006" y="229838"/>
                                </a:lnTo>
                                <a:lnTo>
                                  <a:pt x="0" y="177832"/>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8C151A2" id="Group 187" o:spid="_x0000_s1026" style="position:absolute;margin-left:660.1pt;margin-top:164.75pt;width:52.25pt;height:52.5pt;z-index:251676671" coordsize="6637,6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">
                <v:shape id="Freeform 182" o:spid="_x0000_s1027" style="position:absolute;width:6572;height:6667;flip:x;visibility:visible;mso-wrap-style:square;v-text-anchor:middle" coordsize="657225,666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" path="m600075,609600l,609600r,57150l657225,666750,657225,,600075,r,609600xe" filled="f" stroked="f">
                  <v:stroke joinstyle="miter"/>
                  <v:path arrowok="t" o:connecttype="custom" o:connectlocs="600075,609600;0,609600;0,666750;657225,666750;657225,0;600075,0;600075,609600" o:connectangles="0,0,0,0,0,0,0"/>
                </v:shape>
                <v:shape id="Freeform 183" o:spid="_x0000_s1028" style="position:absolute;left:1157;width:1429;height:5524;flip:x;visibility:visible;mso-wrap-style:square;v-text-anchor:middle" coordsize="142875,552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" path="m,l142875,r,552450l,552450,,xe" filled="f" stroked="f">
                  <v:stroke joinstyle="miter"/>
                  <v:path arrowok="t" o:connecttype="custom" o:connectlocs="0,0;142875,0;142875,552450;0,552450" o:connectangles="0,0,0,0"/>
                </v:shape>
                <v:shape id="Freeform 184" o:spid="_x0000_s1029" style="position:absolute;left:3240;top:1967;width:1429;height:3620;flip:x;visibility:visible;mso-wrap-style:square;v-text-anchor:middle" coordsize="142875,361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" path="m,l142875,r,361950l,361950,,xe" filled="f" stroked="f">
                  <v:stroke joinstyle="miter"/>
                  <v:path arrowok="t" o:connecttype="custom" o:connectlocs="0,0;142875,0;142875,361950;0,361950" o:connectangles="0,0,0,0"/>
                </v:shape>
                <v:shape id="Freeform 185" o:spid="_x0000_s1030" style="position:absolute;left:5208;top:3588;width:1429;height:1905;flip:x;visibility:visible;mso-wrap-style:square;v-text-anchor:middle" coordsize="142875,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" path="m,l142875,r,190500l,190500,,xe" filled="f" stroked="f">
                  <v:stroke joinstyle="miter"/>
                  <v:path arrowok="t" o:connecttype="custom" o:connectlocs="0,0;142875,0;142875,190500;0,190500" o:connectangles="0,0,0,0"/>
                </v:shape>
                <v:shape id="Freeform 186" o:spid="_x0000_s1031" style="position:absolute;left:3472;width:3087;height:3087;flip:x;visibility:visible;mso-wrap-style:square;v-text-anchor:middle" coordsize="308705,308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" path="m,177832l,308705r130874,l78867,256699,308705,26860,281845,,52006,229838,,177832xe" filled="f" stroked="f">
                  <v:stroke joinstyle="miter"/>
                  <v:path arrowok="t" o:connecttype="custom" o:connectlocs="0,177832;0,308705;130874,308705;78867,256699;308705,26860;281845,0;52006,229838;0,177832" o:connectangles="0,0,0,0,0,0,0,0"/>
                </v:shape>
              </v:group>
            </w:pict>
          </mc:Fallback>
        </mc:AlternateContent>
      </w:r>
      <w:r w:rsidR="00C4691E">
        <w:rPr>
          <w:noProof/>
          <w:color w:val="595959" w:themeColor="text1" w:themeTint="A6"/>
          <w:sz w:val="32"/>
          <w:szCs w:val="32"/>
        </w:rPr>
        <w:drawing>
          <wp:anchor distT="0" distB="0" distL="114300" distR="114300" simplePos="0" relativeHeight="251677696" behindDoc="0" locked="0" layoutInCell="1" allowOverlap="1" wp14:anchorId="6443CC98" wp14:editId="3E1A9A25">
            <wp:simplePos x="0" y="0"/>
            <wp:positionH relativeFrom="column">
              <wp:posOffset>8192851</wp:posOffset>
            </wp:positionH>
            <wp:positionV relativeFrom="paragraph">
              <wp:posOffset>3635896</wp:posOffset>
            </wp:positionV>
            <wp:extent cx="914400" cy="914400"/>
            <wp:effectExtent l="0" t="0" r="0" b="0"/>
            <wp:wrapNone/>
            <wp:docPr id="175" name="Graphic 175" descr="Firecrack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Graphic 175" descr="Firecracker with solid fill"/>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rot="5400000" flipH="1">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00C4691E">
        <w:rPr>
          <w:noProof/>
          <w:color w:val="595959" w:themeColor="text1" w:themeTint="A6"/>
          <w:sz w:val="32"/>
          <w:szCs w:val="32"/>
        </w:rPr>
        <w:drawing>
          <wp:anchor distT="0" distB="0" distL="114300" distR="114300" simplePos="0" relativeHeight="251678720" behindDoc="1" locked="0" layoutInCell="1" allowOverlap="1" wp14:anchorId="36B701C8" wp14:editId="1D984AD8">
            <wp:simplePos x="0" y="0"/>
            <wp:positionH relativeFrom="column">
              <wp:posOffset>8243570</wp:posOffset>
            </wp:positionH>
            <wp:positionV relativeFrom="paragraph">
              <wp:posOffset>5448084</wp:posOffset>
            </wp:positionV>
            <wp:extent cx="914400" cy="914400"/>
            <wp:effectExtent l="0" t="0" r="0" b="25400"/>
            <wp:wrapNone/>
            <wp:docPr id="176" name="Graphic 176" descr="Warn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Graphic 176" descr="Warning with solid fill"/>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00FA42FA">
        <w:rPr>
          <w:noProof/>
          <w:color w:val="595959" w:themeColor="text1" w:themeTint="A6"/>
          <w:sz w:val="32"/>
          <w:szCs w:val="32"/>
        </w:rPr>
        <mc:AlternateContent>
          <mc:Choice Requires="wps">
            <w:drawing>
              <wp:anchor distT="0" distB="0" distL="114300" distR="114300" simplePos="0" relativeHeight="251679744" behindDoc="1" locked="0" layoutInCell="1" allowOverlap="1" wp14:anchorId="24229C2F" wp14:editId="767C0C4B">
                <wp:simplePos x="0" y="0"/>
                <wp:positionH relativeFrom="column">
                  <wp:posOffset>427990</wp:posOffset>
                </wp:positionH>
                <wp:positionV relativeFrom="paragraph">
                  <wp:posOffset>1297305</wp:posOffset>
                </wp:positionV>
                <wp:extent cx="274320" cy="274320"/>
                <wp:effectExtent l="0" t="0" r="5080" b="5080"/>
                <wp:wrapNone/>
                <wp:docPr id="188" name="Right Triangle 188"/>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00BDC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35BD38F" id="_x0000_t6" coordsize="21600,21600" o:spt="6" path="m,l,21600r21600,xe">
                <v:stroke joinstyle="miter"/>
                <v:path gradientshapeok="t" o:connecttype="custom" o:connectlocs="0,0;0,10800;0,21600;10800,21600;21600,21600;10800,10800" textboxrect="1800,12600,12600,19800"/>
              </v:shapetype>
              <v:shape id="Right Triangle 188" o:spid="_x0000_s1026" type="#_x0000_t6" style="position:absolute;margin-left:33.7pt;margin-top:102.15pt;width:21.6pt;height:21.6pt;flip:x;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" fillcolor="#00bdcf" stroked="f" strokeweight="1pt"/>
            </w:pict>
          </mc:Fallback>
        </mc:AlternateContent>
      </w:r>
      <w:r w:rsidR="00FA42FA">
        <w:rPr>
          <w:noProof/>
          <w:color w:val="595959" w:themeColor="text1" w:themeTint="A6"/>
          <w:sz w:val="32"/>
          <w:szCs w:val="32"/>
        </w:rPr>
        <mc:AlternateContent>
          <mc:Choice Requires="wps">
            <w:drawing>
              <wp:anchor distT="0" distB="0" distL="114300" distR="114300" simplePos="0" relativeHeight="251682816" behindDoc="1" locked="0" layoutInCell="1" allowOverlap="1" wp14:anchorId="252A064D" wp14:editId="0FF0928F">
                <wp:simplePos x="0" y="0"/>
                <wp:positionH relativeFrom="column">
                  <wp:posOffset>430530</wp:posOffset>
                </wp:positionH>
                <wp:positionV relativeFrom="paragraph">
                  <wp:posOffset>2942590</wp:posOffset>
                </wp:positionV>
                <wp:extent cx="274320" cy="274320"/>
                <wp:effectExtent l="0" t="0" r="5080" b="5080"/>
                <wp:wrapNone/>
                <wp:docPr id="190" name="Right Triangle 190"/>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E8533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0D69D6" id="Right Triangle 190" o:spid="_x0000_s1026" type="#_x0000_t6" style="position:absolute;margin-left:33.9pt;margin-top:231.7pt;width:21.6pt;height:21.6pt;flip:x;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" fillcolor="#e8533b" stroked="f" strokeweight="1pt"/>
            </w:pict>
          </mc:Fallback>
        </mc:AlternateContent>
      </w:r>
      <w:r w:rsidR="00FA42FA">
        <w:rPr>
          <w:noProof/>
          <w:color w:val="595959" w:themeColor="text1" w:themeTint="A6"/>
          <w:sz w:val="32"/>
          <w:szCs w:val="32"/>
        </w:rPr>
        <mc:AlternateContent>
          <mc:Choice Requires="wps">
            <w:drawing>
              <wp:anchor distT="0" distB="0" distL="114300" distR="114300" simplePos="0" relativeHeight="251685888" behindDoc="1" locked="0" layoutInCell="1" allowOverlap="1" wp14:anchorId="5A7EA282" wp14:editId="1B332E6D">
                <wp:simplePos x="0" y="0"/>
                <wp:positionH relativeFrom="column">
                  <wp:posOffset>427990</wp:posOffset>
                </wp:positionH>
                <wp:positionV relativeFrom="paragraph">
                  <wp:posOffset>4583430</wp:posOffset>
                </wp:positionV>
                <wp:extent cx="274320" cy="274320"/>
                <wp:effectExtent l="0" t="0" r="5080" b="5080"/>
                <wp:wrapNone/>
                <wp:docPr id="192" name="Right Triangle 192"/>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00BDC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CC9D03" id="Right Triangle 192" o:spid="_x0000_s1026" type="#_x0000_t6" style="position:absolute;margin-left:33.7pt;margin-top:360.9pt;width:21.6pt;height:21.6pt;flip:x;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" fillcolor="#00bdcf" stroked="f" strokeweight="1pt"/>
            </w:pict>
          </mc:Fallback>
        </mc:AlternateContent>
      </w:r>
      <w:r w:rsidR="00FA42FA">
        <w:rPr>
          <w:noProof/>
          <w:color w:val="595959" w:themeColor="text1" w:themeTint="A6"/>
          <w:sz w:val="32"/>
          <w:szCs w:val="32"/>
        </w:rPr>
        <mc:AlternateContent>
          <mc:Choice Requires="wps">
            <w:drawing>
              <wp:anchor distT="0" distB="0" distL="114300" distR="114300" simplePos="0" relativeHeight="251687936" behindDoc="1" locked="0" layoutInCell="1" allowOverlap="1" wp14:anchorId="45E0309C" wp14:editId="1588C119">
                <wp:simplePos x="0" y="0"/>
                <wp:positionH relativeFrom="column">
                  <wp:posOffset>430530</wp:posOffset>
                </wp:positionH>
                <wp:positionV relativeFrom="paragraph">
                  <wp:posOffset>6229350</wp:posOffset>
                </wp:positionV>
                <wp:extent cx="274320" cy="274320"/>
                <wp:effectExtent l="0" t="0" r="5080" b="5080"/>
                <wp:wrapNone/>
                <wp:docPr id="194" name="Right Triangle 194"/>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E8533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03830B" id="Right Triangle 194" o:spid="_x0000_s1026" type="#_x0000_t6" style="position:absolute;margin-left:33.9pt;margin-top:490.5pt;width:21.6pt;height:21.6pt;flip:x;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" fillcolor="#e8533b" stroked="f" strokeweight="1pt"/>
            </w:pict>
          </mc:Fallback>
        </mc:AlternateContent>
      </w:r>
      <w:r w:rsidR="00B15914">
        <w:rPr>
          <w:noProof/>
          <w:color w:val="595959" w:themeColor="text1" w:themeTint="A6"/>
          <w:sz w:val="32"/>
          <w:szCs w:val="32"/>
        </w:rPr>
        <mc:AlternateContent>
          <mc:Choice Requires="wps">
            <w:drawing>
              <wp:anchor distT="0" distB="0" distL="114300" distR="114300" simplePos="0" relativeHeight="251613180" behindDoc="1" locked="0" layoutInCell="1" allowOverlap="1" wp14:anchorId="09FD8693" wp14:editId="50D54472">
                <wp:simplePos x="0" y="0"/>
                <wp:positionH relativeFrom="column">
                  <wp:posOffset>774065</wp:posOffset>
                </wp:positionH>
                <wp:positionV relativeFrom="paragraph">
                  <wp:posOffset>1640840</wp:posOffset>
                </wp:positionV>
                <wp:extent cx="8500745" cy="1577975"/>
                <wp:effectExtent l="0" t="0" r="0" b="0"/>
                <wp:wrapNone/>
                <wp:docPr id="111" name="Rectangle 111"/>
                <wp:cNvGraphicFramePr/>
                <a:graphic xmlns:a="http://schemas.openxmlformats.org/drawingml/2006/main">
                  <a:graphicData uri="http://schemas.microsoft.com/office/word/2010/wordprocessingShape">
                    <wps:wsp>
                      <wps:cNvSpPr/>
                      <wps:spPr>
                        <a:xfrm>
                          <a:off x="0" y="0"/>
                          <a:ext cx="8500745" cy="1577975"/>
                        </a:xfrm>
                        <a:prstGeom prst="rect">
                          <a:avLst/>
                        </a:prstGeom>
                        <a:solidFill>
                          <a:srgbClr val="E1E1E1"/>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0B6716D" id="Rectangle 111" o:spid="_x0000_s1026" style="position:absolute;margin-left:60.95pt;margin-top:129.2pt;width:669.35pt;height:124.25pt;z-index:-2517033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" fillcolor="#e1e1e1" stroked="f" strokeweight=".35694mm"/>
            </w:pict>
          </mc:Fallback>
        </mc:AlternateContent>
      </w:r>
      <w:r w:rsidR="00B15914">
        <w:rPr>
          <w:noProof/>
          <w:color w:val="595959" w:themeColor="text1" w:themeTint="A6"/>
          <w:sz w:val="32"/>
          <w:szCs w:val="32"/>
        </w:rPr>
        <mc:AlternateContent>
          <mc:Choice Requires="wps">
            <w:drawing>
              <wp:anchor distT="0" distB="0" distL="114300" distR="114300" simplePos="0" relativeHeight="251606011" behindDoc="1" locked="0" layoutInCell="1" allowOverlap="1" wp14:anchorId="6F88E5A5" wp14:editId="20AFA92D">
                <wp:simplePos x="0" y="0"/>
                <wp:positionH relativeFrom="column">
                  <wp:posOffset>774065</wp:posOffset>
                </wp:positionH>
                <wp:positionV relativeFrom="paragraph">
                  <wp:posOffset>3284855</wp:posOffset>
                </wp:positionV>
                <wp:extent cx="8500745" cy="1577975"/>
                <wp:effectExtent l="0" t="0" r="0" b="0"/>
                <wp:wrapNone/>
                <wp:docPr id="129" name="Rectangle 129"/>
                <wp:cNvGraphicFramePr/>
                <a:graphic xmlns:a="http://schemas.openxmlformats.org/drawingml/2006/main">
                  <a:graphicData uri="http://schemas.microsoft.com/office/word/2010/wordprocessingShape">
                    <wps:wsp>
                      <wps:cNvSpPr/>
                      <wps:spPr>
                        <a:xfrm>
                          <a:off x="0" y="0"/>
                          <a:ext cx="8500745" cy="1577975"/>
                        </a:xfrm>
                        <a:prstGeom prst="rect">
                          <a:avLst/>
                        </a:prstGeom>
                        <a:solidFill>
                          <a:srgbClr val="C6FDF8"/>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670F0F4" id="Rectangle 129" o:spid="_x0000_s1026" style="position:absolute;margin-left:60.95pt;margin-top:258.65pt;width:669.35pt;height:124.25pt;z-index:-25171046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" fillcolor="#c6fdf8" stroked="f" strokeweight=".35694mm"/>
            </w:pict>
          </mc:Fallback>
        </mc:AlternateContent>
      </w:r>
      <w:r w:rsidR="00B15914">
        <w:rPr>
          <w:noProof/>
          <w:color w:val="595959" w:themeColor="text1" w:themeTint="A6"/>
          <w:sz w:val="32"/>
          <w:szCs w:val="32"/>
        </w:rPr>
        <mc:AlternateContent>
          <mc:Choice Requires="wps">
            <w:drawing>
              <wp:anchor distT="0" distB="0" distL="114300" distR="114300" simplePos="0" relativeHeight="251598842" behindDoc="1" locked="0" layoutInCell="1" allowOverlap="1" wp14:anchorId="22D5CD5A" wp14:editId="0DF9DC12">
                <wp:simplePos x="0" y="0"/>
                <wp:positionH relativeFrom="column">
                  <wp:posOffset>774065</wp:posOffset>
                </wp:positionH>
                <wp:positionV relativeFrom="paragraph">
                  <wp:posOffset>4928235</wp:posOffset>
                </wp:positionV>
                <wp:extent cx="8500745" cy="1577975"/>
                <wp:effectExtent l="0" t="0" r="0" b="0"/>
                <wp:wrapNone/>
                <wp:docPr id="150" name="Rectangle 150"/>
                <wp:cNvGraphicFramePr/>
                <a:graphic xmlns:a="http://schemas.openxmlformats.org/drawingml/2006/main">
                  <a:graphicData uri="http://schemas.microsoft.com/office/word/2010/wordprocessingShape">
                    <wps:wsp>
                      <wps:cNvSpPr/>
                      <wps:spPr>
                        <a:xfrm>
                          <a:off x="0" y="0"/>
                          <a:ext cx="8500745" cy="1577975"/>
                        </a:xfrm>
                        <a:prstGeom prst="rect">
                          <a:avLst/>
                        </a:prstGeom>
                        <a:solidFill>
                          <a:srgbClr val="E1E1E1"/>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77AE291" id="Rectangle 150" o:spid="_x0000_s1026" style="position:absolute;margin-left:60.95pt;margin-top:388.05pt;width:669.35pt;height:124.25pt;z-index:-25171763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" fillcolor="#e1e1e1" stroked="f" strokeweight=".35694mm"/>
            </w:pict>
          </mc:Fallback>
        </mc:AlternateContent>
      </w:r>
      <w:r w:rsidR="00B15914">
        <w:rPr>
          <w:noProof/>
          <w:color w:val="595959" w:themeColor="text1" w:themeTint="A6"/>
          <w:sz w:val="32"/>
          <w:szCs w:val="32"/>
        </w:rPr>
        <mc:AlternateContent>
          <mc:Choice Requires="wps">
            <w:drawing>
              <wp:anchor distT="0" distB="0" distL="114300" distR="114300" simplePos="0" relativeHeight="251602938" behindDoc="1" locked="0" layoutInCell="1" allowOverlap="1" wp14:anchorId="259A82D7" wp14:editId="5ECD1469">
                <wp:simplePos x="0" y="0"/>
                <wp:positionH relativeFrom="column">
                  <wp:posOffset>66675</wp:posOffset>
                </wp:positionH>
                <wp:positionV relativeFrom="paragraph">
                  <wp:posOffset>5097145</wp:posOffset>
                </wp:positionV>
                <wp:extent cx="417830" cy="1230630"/>
                <wp:effectExtent l="0" t="0" r="1270" b="1270"/>
                <wp:wrapNone/>
                <wp:docPr id="161" name="Freeform 161"/>
                <wp:cNvGraphicFramePr/>
                <a:graphic xmlns:a="http://schemas.openxmlformats.org/drawingml/2006/main">
                  <a:graphicData uri="http://schemas.microsoft.com/office/word/2010/wordprocessingShape">
                    <wps:wsp>
                      <wps:cNvSpPr/>
                      <wps:spPr>
                        <a:xfrm>
                          <a:off x="0" y="0"/>
                          <a:ext cx="417830" cy="1230630"/>
                        </a:xfrm>
                        <a:custGeom>
                          <a:avLst/>
                          <a:gdLst>
                            <a:gd name="connsiteX0" fmla="*/ 134204 w 418024"/>
                            <a:gd name="connsiteY0" fmla="*/ 160567 h 1231027"/>
                            <a:gd name="connsiteX1" fmla="*/ 0 w 418024"/>
                            <a:gd name="connsiteY1" fmla="*/ 160567 h 1231027"/>
                            <a:gd name="connsiteX2" fmla="*/ 0 w 418024"/>
                            <a:gd name="connsiteY2" fmla="*/ 0 h 1231027"/>
                            <a:gd name="connsiteX3" fmla="*/ 418025 w 418024"/>
                            <a:gd name="connsiteY3" fmla="*/ 0 h 1231027"/>
                            <a:gd name="connsiteX4" fmla="*/ 418025 w 418024"/>
                            <a:gd name="connsiteY4" fmla="*/ 160567 h 1231027"/>
                            <a:gd name="connsiteX5" fmla="*/ 277651 w 418024"/>
                            <a:gd name="connsiteY5" fmla="*/ 160567 h 1231027"/>
                            <a:gd name="connsiteX6" fmla="*/ 277651 w 418024"/>
                            <a:gd name="connsiteY6" fmla="*/ 1231028 h 1231027"/>
                            <a:gd name="connsiteX7" fmla="*/ 134204 w 418024"/>
                            <a:gd name="connsiteY7" fmla="*/ 1231028 h 1231027"/>
                            <a:gd name="connsiteX8" fmla="*/ 134204 w 418024"/>
                            <a:gd name="connsiteY8" fmla="*/ 160567 h 12310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18024" h="1231027">
                              <a:moveTo>
                                <a:pt x="134204" y="160567"/>
                              </a:moveTo>
                              <a:lnTo>
                                <a:pt x="0" y="160567"/>
                              </a:lnTo>
                              <a:lnTo>
                                <a:pt x="0" y="0"/>
                              </a:lnTo>
                              <a:lnTo>
                                <a:pt x="418025" y="0"/>
                              </a:lnTo>
                              <a:lnTo>
                                <a:pt x="418025" y="160567"/>
                              </a:lnTo>
                              <a:lnTo>
                                <a:pt x="277651" y="160567"/>
                              </a:lnTo>
                              <a:lnTo>
                                <a:pt x="277651" y="1231028"/>
                              </a:lnTo>
                              <a:lnTo>
                                <a:pt x="134204" y="1231028"/>
                              </a:lnTo>
                              <a:lnTo>
                                <a:pt x="134204" y="160567"/>
                              </a:lnTo>
                              <a:close/>
                            </a:path>
                          </a:pathLst>
                        </a:custGeom>
                        <a:solidFill>
                          <a:schemeClr val="tx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9B904CA" id="Freeform 161" o:spid="_x0000_s1026" style="position:absolute;margin-left:5.25pt;margin-top:401.35pt;width:32.9pt;height:96.9pt;z-index:-251713542;visibility:visible;mso-wrap-style:square;mso-wrap-distance-left:9pt;mso-wrap-distance-top:0;mso-wrap-distance-right:9pt;mso-wrap-distance-bottom:0;mso-position-horizontal:absolute;mso-position-horizontal-relative:text;mso-position-vertical:absolute;mso-position-vertical-relative:text;v-text-anchor:middle" coordsize="418024,12310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" path="m134204,160567l,160567,,,418025,r,160567l277651,160567r,1070461l134204,1231028r,-1070461xe" fillcolor="black [3213]" stroked="f" strokeweight=".35694mm">
                <v:stroke joinstyle="miter"/>
                <v:path arrowok="t" o:connecttype="custom" o:connectlocs="134142,160515;0,160515;0,0;417831,0;417831,160515;277522,160515;277522,1230631;134142,1230631;134142,160515" o:connectangles="0,0,0,0,0,0,0,0,0"/>
              </v:shape>
            </w:pict>
          </mc:Fallback>
        </mc:AlternateContent>
      </w:r>
      <w:r w:rsidR="00B15914">
        <w:rPr>
          <w:noProof/>
          <w:color w:val="595959" w:themeColor="text1" w:themeTint="A6"/>
          <w:sz w:val="32"/>
          <w:szCs w:val="32"/>
        </w:rPr>
        <mc:AlternateContent>
          <mc:Choice Requires="wps">
            <w:drawing>
              <wp:anchor distT="0" distB="0" distL="114300" distR="114300" simplePos="0" relativeHeight="251610107" behindDoc="1" locked="0" layoutInCell="1" allowOverlap="1" wp14:anchorId="5313DDA5" wp14:editId="7C94F5C7">
                <wp:simplePos x="0" y="0"/>
                <wp:positionH relativeFrom="column">
                  <wp:posOffset>75565</wp:posOffset>
                </wp:positionH>
                <wp:positionV relativeFrom="paragraph">
                  <wp:posOffset>3444240</wp:posOffset>
                </wp:positionV>
                <wp:extent cx="407035" cy="1267460"/>
                <wp:effectExtent l="0" t="0" r="0" b="2540"/>
                <wp:wrapNone/>
                <wp:docPr id="147" name="Freeform 147"/>
                <wp:cNvGraphicFramePr/>
                <a:graphic xmlns:a="http://schemas.openxmlformats.org/drawingml/2006/main">
                  <a:graphicData uri="http://schemas.microsoft.com/office/word/2010/wordprocessingShape">
                    <wps:wsp>
                      <wps:cNvSpPr/>
                      <wps:spPr>
                        <a:xfrm>
                          <a:off x="0" y="0"/>
                          <a:ext cx="407035" cy="1267460"/>
                        </a:xfrm>
                        <a:custGeom>
                          <a:avLst/>
                          <a:gdLst>
                            <a:gd name="connsiteX0" fmla="*/ 407240 w 407239"/>
                            <a:gd name="connsiteY0" fmla="*/ 935825 h 1268041"/>
                            <a:gd name="connsiteX1" fmla="*/ 374845 w 407239"/>
                            <a:gd name="connsiteY1" fmla="*/ 1166542 h 1268041"/>
                            <a:gd name="connsiteX2" fmla="*/ 203620 w 407239"/>
                            <a:gd name="connsiteY2" fmla="*/ 1268041 h 1268041"/>
                            <a:gd name="connsiteX3" fmla="*/ 32394 w 407239"/>
                            <a:gd name="connsiteY3" fmla="*/ 1166542 h 1268041"/>
                            <a:gd name="connsiteX4" fmla="*/ 0 w 407239"/>
                            <a:gd name="connsiteY4" fmla="*/ 935825 h 1268041"/>
                            <a:gd name="connsiteX5" fmla="*/ 0 w 407239"/>
                            <a:gd name="connsiteY5" fmla="*/ 330420 h 1268041"/>
                            <a:gd name="connsiteX6" fmla="*/ 32394 w 407239"/>
                            <a:gd name="connsiteY6" fmla="*/ 99703 h 1268041"/>
                            <a:gd name="connsiteX7" fmla="*/ 203620 w 407239"/>
                            <a:gd name="connsiteY7" fmla="*/ 0 h 1268041"/>
                            <a:gd name="connsiteX8" fmla="*/ 374845 w 407239"/>
                            <a:gd name="connsiteY8" fmla="*/ 99703 h 1268041"/>
                            <a:gd name="connsiteX9" fmla="*/ 407240 w 407239"/>
                            <a:gd name="connsiteY9" fmla="*/ 330420 h 1268041"/>
                            <a:gd name="connsiteX10" fmla="*/ 407240 w 407239"/>
                            <a:gd name="connsiteY10" fmla="*/ 935825 h 1268041"/>
                            <a:gd name="connsiteX11" fmla="*/ 263781 w 407239"/>
                            <a:gd name="connsiteY11" fmla="*/ 260358 h 1268041"/>
                            <a:gd name="connsiteX12" fmla="*/ 203620 w 407239"/>
                            <a:gd name="connsiteY12" fmla="*/ 160655 h 1268041"/>
                            <a:gd name="connsiteX13" fmla="*/ 143459 w 407239"/>
                            <a:gd name="connsiteY13" fmla="*/ 260358 h 1268041"/>
                            <a:gd name="connsiteX14" fmla="*/ 143459 w 407239"/>
                            <a:gd name="connsiteY14" fmla="*/ 1007812 h 1268041"/>
                            <a:gd name="connsiteX15" fmla="*/ 203620 w 407239"/>
                            <a:gd name="connsiteY15" fmla="*/ 1107515 h 1268041"/>
                            <a:gd name="connsiteX16" fmla="*/ 263781 w 407239"/>
                            <a:gd name="connsiteY16" fmla="*/ 1007812 h 1268041"/>
                            <a:gd name="connsiteX17" fmla="*/ 263781 w 407239"/>
                            <a:gd name="connsiteY17" fmla="*/ 260358 h 12680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07239" h="1268041">
                              <a:moveTo>
                                <a:pt x="407240" y="935825"/>
                              </a:moveTo>
                              <a:cubicBezTo>
                                <a:pt x="407240" y="1083520"/>
                                <a:pt x="402612" y="1113033"/>
                                <a:pt x="374845" y="1166542"/>
                              </a:cubicBezTo>
                              <a:cubicBezTo>
                                <a:pt x="340909" y="1229289"/>
                                <a:pt x="276121" y="1268041"/>
                                <a:pt x="203620" y="1268041"/>
                              </a:cubicBezTo>
                              <a:cubicBezTo>
                                <a:pt x="131119" y="1268041"/>
                                <a:pt x="66330" y="1229289"/>
                                <a:pt x="32394" y="1166542"/>
                              </a:cubicBezTo>
                              <a:cubicBezTo>
                                <a:pt x="4628" y="1113033"/>
                                <a:pt x="0" y="1081595"/>
                                <a:pt x="0" y="935825"/>
                              </a:cubicBezTo>
                              <a:lnTo>
                                <a:pt x="0" y="330420"/>
                              </a:lnTo>
                              <a:cubicBezTo>
                                <a:pt x="0" y="184650"/>
                                <a:pt x="4628" y="153212"/>
                                <a:pt x="32394" y="99703"/>
                              </a:cubicBezTo>
                              <a:cubicBezTo>
                                <a:pt x="66330" y="38752"/>
                                <a:pt x="131119" y="0"/>
                                <a:pt x="203620" y="0"/>
                              </a:cubicBezTo>
                              <a:cubicBezTo>
                                <a:pt x="276121" y="0"/>
                                <a:pt x="340909" y="38752"/>
                                <a:pt x="374845" y="99703"/>
                              </a:cubicBezTo>
                              <a:cubicBezTo>
                                <a:pt x="402612" y="153212"/>
                                <a:pt x="407240" y="184650"/>
                                <a:pt x="407240" y="330420"/>
                              </a:cubicBezTo>
                              <a:lnTo>
                                <a:pt x="407240" y="935825"/>
                              </a:lnTo>
                              <a:close/>
                              <a:moveTo>
                                <a:pt x="263781" y="260358"/>
                              </a:moveTo>
                              <a:cubicBezTo>
                                <a:pt x="263781" y="190168"/>
                                <a:pt x="246812" y="160655"/>
                                <a:pt x="203620" y="160655"/>
                              </a:cubicBezTo>
                              <a:cubicBezTo>
                                <a:pt x="160428" y="160655"/>
                                <a:pt x="143459" y="190168"/>
                                <a:pt x="143459" y="260358"/>
                              </a:cubicBezTo>
                              <a:lnTo>
                                <a:pt x="143459" y="1007812"/>
                              </a:lnTo>
                              <a:cubicBezTo>
                                <a:pt x="143459" y="1078002"/>
                                <a:pt x="160428" y="1107515"/>
                                <a:pt x="203620" y="1107515"/>
                              </a:cubicBezTo>
                              <a:cubicBezTo>
                                <a:pt x="246812" y="1107515"/>
                                <a:pt x="263781" y="1078002"/>
                                <a:pt x="263781" y="1007812"/>
                              </a:cubicBezTo>
                              <a:lnTo>
                                <a:pt x="263781" y="260358"/>
                              </a:lnTo>
                              <a:close/>
                            </a:path>
                          </a:pathLst>
                        </a:custGeom>
                        <a:solidFill>
                          <a:schemeClr val="tx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B564B7B" id="Freeform 147" o:spid="_x0000_s1026" style="position:absolute;margin-left:5.95pt;margin-top:271.2pt;width:32.05pt;height:99.8pt;z-index:-251706373;visibility:visible;mso-wrap-style:square;mso-wrap-distance-left:9pt;mso-wrap-distance-top:0;mso-wrap-distance-right:9pt;mso-wrap-distance-bottom:0;mso-position-horizontal:absolute;mso-position-horizontal-relative:text;mso-position-vertical:absolute;mso-position-vertical-relative:text;v-text-anchor:middle" coordsize="407239,1268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" path="m407240,935825v,147695,-4628,177208,-32395,230717c340909,1229289,276121,1268041,203620,1268041v-72501,,-137290,-38752,-171226,-101499c4628,1113033,,1081595,,935825l,330420c,184650,4628,153212,32394,99703,66330,38752,131119,,203620,v72501,,137289,38752,171225,99703c402612,153212,407240,184650,407240,330420r,605405xm263781,260358v,-70190,-16969,-99703,-60161,-99703c160428,160655,143459,190168,143459,260358r,747454c143459,1078002,160428,1107515,203620,1107515v43192,,60161,-29513,60161,-99703l263781,260358xe" fillcolor="black [3213]" stroked="f" strokeweight=".35694mm">
                <v:stroke joinstyle="miter"/>
                <v:path arrowok="t" o:connecttype="custom" o:connectlocs="407036,935396;374657,1166008;203518,1267460;32378,1166008;0,935396;0,330269;32378,99657;203518,0;374657,99657;407036,330269;407036,935396;263649,260239;203518,160581;143387,260239;143387,1007350;203518,1107008;263649,1007350;263649,260239" o:connectangles="0,0,0,0,0,0,0,0,0,0,0,0,0,0,0,0,0,0"/>
              </v:shape>
            </w:pict>
          </mc:Fallback>
        </mc:AlternateContent>
      </w:r>
      <w:r w:rsidR="00B15914">
        <w:rPr>
          <w:noProof/>
          <w:color w:val="595959" w:themeColor="text1" w:themeTint="A6"/>
          <w:sz w:val="32"/>
          <w:szCs w:val="32"/>
        </w:rPr>
        <mc:AlternateContent>
          <mc:Choice Requires="wps">
            <w:drawing>
              <wp:anchor distT="0" distB="0" distL="114300" distR="114300" simplePos="0" relativeHeight="251617276" behindDoc="1" locked="0" layoutInCell="1" allowOverlap="1" wp14:anchorId="52FE0F82" wp14:editId="79A5DA3C">
                <wp:simplePos x="0" y="0"/>
                <wp:positionH relativeFrom="column">
                  <wp:posOffset>-51435</wp:posOffset>
                </wp:positionH>
                <wp:positionV relativeFrom="paragraph">
                  <wp:posOffset>1827530</wp:posOffset>
                </wp:positionV>
                <wp:extent cx="658495" cy="1230630"/>
                <wp:effectExtent l="0" t="0" r="1905" b="1270"/>
                <wp:wrapNone/>
                <wp:docPr id="126" name="Freeform 126"/>
                <wp:cNvGraphicFramePr/>
                <a:graphic xmlns:a="http://schemas.openxmlformats.org/drawingml/2006/main">
                  <a:graphicData uri="http://schemas.microsoft.com/office/word/2010/wordprocessingShape">
                    <wps:wsp>
                      <wps:cNvSpPr/>
                      <wps:spPr>
                        <a:xfrm>
                          <a:off x="0" y="0"/>
                          <a:ext cx="658495" cy="1230630"/>
                        </a:xfrm>
                        <a:custGeom>
                          <a:avLst/>
                          <a:gdLst>
                            <a:gd name="connsiteX0" fmla="*/ 0 w 658680"/>
                            <a:gd name="connsiteY0" fmla="*/ 0 h 1231085"/>
                            <a:gd name="connsiteX1" fmla="*/ 131119 w 658680"/>
                            <a:gd name="connsiteY1" fmla="*/ 0 h 1231085"/>
                            <a:gd name="connsiteX2" fmla="*/ 203620 w 658680"/>
                            <a:gd name="connsiteY2" fmla="*/ 699463 h 1231085"/>
                            <a:gd name="connsiteX3" fmla="*/ 273036 w 658680"/>
                            <a:gd name="connsiteY3" fmla="*/ 0 h 1231085"/>
                            <a:gd name="connsiteX4" fmla="*/ 385644 w 658680"/>
                            <a:gd name="connsiteY4" fmla="*/ 0 h 1231085"/>
                            <a:gd name="connsiteX5" fmla="*/ 455060 w 658680"/>
                            <a:gd name="connsiteY5" fmla="*/ 725383 h 1231085"/>
                            <a:gd name="connsiteX6" fmla="*/ 527561 w 658680"/>
                            <a:gd name="connsiteY6" fmla="*/ 0 h 1231085"/>
                            <a:gd name="connsiteX7" fmla="*/ 658680 w 658680"/>
                            <a:gd name="connsiteY7" fmla="*/ 0 h 1231085"/>
                            <a:gd name="connsiteX8" fmla="*/ 527561 w 658680"/>
                            <a:gd name="connsiteY8" fmla="*/ 1231086 h 1231085"/>
                            <a:gd name="connsiteX9" fmla="*/ 402612 w 658680"/>
                            <a:gd name="connsiteY9" fmla="*/ 1231086 h 1231085"/>
                            <a:gd name="connsiteX10" fmla="*/ 327026 w 658680"/>
                            <a:gd name="connsiteY10" fmla="*/ 568450 h 1231085"/>
                            <a:gd name="connsiteX11" fmla="*/ 259153 w 658680"/>
                            <a:gd name="connsiteY11" fmla="*/ 1231086 h 1231085"/>
                            <a:gd name="connsiteX12" fmla="*/ 131119 w 658680"/>
                            <a:gd name="connsiteY12" fmla="*/ 1231086 h 1231085"/>
                            <a:gd name="connsiteX13" fmla="*/ 0 w 658680"/>
                            <a:gd name="connsiteY13" fmla="*/ 0 h 12310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658680" h="1231085">
                              <a:moveTo>
                                <a:pt x="0" y="0"/>
                              </a:moveTo>
                              <a:lnTo>
                                <a:pt x="131119" y="0"/>
                              </a:lnTo>
                              <a:lnTo>
                                <a:pt x="203620" y="699463"/>
                              </a:lnTo>
                              <a:lnTo>
                                <a:pt x="273036" y="0"/>
                              </a:lnTo>
                              <a:lnTo>
                                <a:pt x="385644" y="0"/>
                              </a:lnTo>
                              <a:lnTo>
                                <a:pt x="455060" y="725383"/>
                              </a:lnTo>
                              <a:lnTo>
                                <a:pt x="527561" y="0"/>
                              </a:lnTo>
                              <a:lnTo>
                                <a:pt x="658680" y="0"/>
                              </a:lnTo>
                              <a:lnTo>
                                <a:pt x="527561" y="1231086"/>
                              </a:lnTo>
                              <a:lnTo>
                                <a:pt x="402612" y="1231086"/>
                              </a:lnTo>
                              <a:lnTo>
                                <a:pt x="327026" y="568450"/>
                              </a:lnTo>
                              <a:lnTo>
                                <a:pt x="259153" y="1231086"/>
                              </a:lnTo>
                              <a:lnTo>
                                <a:pt x="131119" y="1231086"/>
                              </a:lnTo>
                              <a:lnTo>
                                <a:pt x="0" y="0"/>
                              </a:lnTo>
                              <a:close/>
                            </a:path>
                          </a:pathLst>
                        </a:custGeom>
                        <a:solidFill>
                          <a:schemeClr val="tx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0A38898" id="Freeform 126" o:spid="_x0000_s1026" style="position:absolute;margin-left:-4.05pt;margin-top:143.9pt;width:51.85pt;height:96.9pt;z-index:-251699204;visibility:visible;mso-wrap-style:square;mso-wrap-distance-left:9pt;mso-wrap-distance-top:0;mso-wrap-distance-right:9pt;mso-wrap-distance-bottom:0;mso-position-horizontal:absolute;mso-position-horizontal-relative:text;mso-position-vertical:absolute;mso-position-vertical-relative:text;v-text-anchor:middle" coordsize="658680,1231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" path="m,l131119,r72501,699463l273036,,385644,r69416,725383l527561,,658680,,527561,1231086r-124949,l327026,568450r-67873,662636l131119,1231086,,xe" fillcolor="black [3213]" stroked="f" strokeweight=".35694mm">
                <v:stroke joinstyle="miter"/>
                <v:path arrowok="t" o:connecttype="custom" o:connectlocs="0,0;131082,0;203563,699204;272959,0;385536,0;454932,725115;527413,0;658495,0;527413,1230631;402499,1230631;326934,568240;259080,1230631;131082,1230631;0,0" o:connectangles="0,0,0,0,0,0,0,0,0,0,0,0,0,0"/>
              </v:shape>
            </w:pict>
          </mc:Fallback>
        </mc:AlternateContent>
      </w:r>
      <w:r w:rsidR="00B15914">
        <w:rPr>
          <w:noProof/>
          <w:color w:val="595959" w:themeColor="text1" w:themeTint="A6"/>
          <w:sz w:val="32"/>
          <w:szCs w:val="32"/>
        </w:rPr>
        <mc:AlternateContent>
          <mc:Choice Requires="wps">
            <w:drawing>
              <wp:anchor distT="0" distB="0" distL="114300" distR="114300" simplePos="0" relativeHeight="251624445" behindDoc="1" locked="0" layoutInCell="1" allowOverlap="1" wp14:anchorId="68219256" wp14:editId="020BC89C">
                <wp:simplePos x="0" y="0"/>
                <wp:positionH relativeFrom="column">
                  <wp:posOffset>67165</wp:posOffset>
                </wp:positionH>
                <wp:positionV relativeFrom="paragraph">
                  <wp:posOffset>128905</wp:posOffset>
                </wp:positionV>
                <wp:extent cx="425450" cy="1267460"/>
                <wp:effectExtent l="0" t="0" r="6350" b="2540"/>
                <wp:wrapNone/>
                <wp:docPr id="107" name="Freeform 107"/>
                <wp:cNvGraphicFramePr/>
                <a:graphic xmlns:a="http://schemas.openxmlformats.org/drawingml/2006/main">
                  <a:graphicData uri="http://schemas.microsoft.com/office/word/2010/wordprocessingShape">
                    <wps:wsp>
                      <wps:cNvSpPr/>
                      <wps:spPr>
                        <a:xfrm>
                          <a:off x="0" y="0"/>
                          <a:ext cx="425450" cy="1267460"/>
                        </a:xfrm>
                        <a:custGeom>
                          <a:avLst/>
                          <a:gdLst>
                            <a:gd name="connsiteX0" fmla="*/ 143459 w 425750"/>
                            <a:gd name="connsiteY0" fmla="*/ 885781 h 1267913"/>
                            <a:gd name="connsiteX1" fmla="*/ 143459 w 425750"/>
                            <a:gd name="connsiteY1" fmla="*/ 935569 h 1267913"/>
                            <a:gd name="connsiteX2" fmla="*/ 217503 w 425750"/>
                            <a:gd name="connsiteY2" fmla="*/ 1107259 h 1267913"/>
                            <a:gd name="connsiteX3" fmla="*/ 282291 w 425750"/>
                            <a:gd name="connsiteY3" fmla="*/ 985485 h 1267913"/>
                            <a:gd name="connsiteX4" fmla="*/ 194364 w 425750"/>
                            <a:gd name="connsiteY4" fmla="*/ 743733 h 1267913"/>
                            <a:gd name="connsiteX5" fmla="*/ 123406 w 425750"/>
                            <a:gd name="connsiteY5" fmla="*/ 618238 h 1267913"/>
                            <a:gd name="connsiteX6" fmla="*/ 6170 w 425750"/>
                            <a:gd name="connsiteY6" fmla="*/ 265747 h 1267913"/>
                            <a:gd name="connsiteX7" fmla="*/ 217503 w 425750"/>
                            <a:gd name="connsiteY7" fmla="*/ 0 h 1267913"/>
                            <a:gd name="connsiteX8" fmla="*/ 405697 w 425750"/>
                            <a:gd name="connsiteY8" fmla="*/ 179004 h 1267913"/>
                            <a:gd name="connsiteX9" fmla="*/ 413410 w 425750"/>
                            <a:gd name="connsiteY9" fmla="*/ 332216 h 1267913"/>
                            <a:gd name="connsiteX10" fmla="*/ 273036 w 425750"/>
                            <a:gd name="connsiteY10" fmla="*/ 348769 h 1267913"/>
                            <a:gd name="connsiteX11" fmla="*/ 268407 w 425750"/>
                            <a:gd name="connsiteY11" fmla="*/ 238030 h 1267913"/>
                            <a:gd name="connsiteX12" fmla="*/ 208247 w 425750"/>
                            <a:gd name="connsiteY12" fmla="*/ 160526 h 1267913"/>
                            <a:gd name="connsiteX13" fmla="*/ 148087 w 425750"/>
                            <a:gd name="connsiteY13" fmla="*/ 274986 h 1267913"/>
                            <a:gd name="connsiteX14" fmla="*/ 249897 w 425750"/>
                            <a:gd name="connsiteY14" fmla="*/ 538937 h 1267913"/>
                            <a:gd name="connsiteX15" fmla="*/ 322398 w 425750"/>
                            <a:gd name="connsiteY15" fmla="*/ 664432 h 1267913"/>
                            <a:gd name="connsiteX16" fmla="*/ 425751 w 425750"/>
                            <a:gd name="connsiteY16" fmla="*/ 1011405 h 1267913"/>
                            <a:gd name="connsiteX17" fmla="*/ 217503 w 425750"/>
                            <a:gd name="connsiteY17" fmla="*/ 1267913 h 1267913"/>
                            <a:gd name="connsiteX18" fmla="*/ 44734 w 425750"/>
                            <a:gd name="connsiteY18" fmla="*/ 1173727 h 1267913"/>
                            <a:gd name="connsiteX19" fmla="*/ 0 w 425750"/>
                            <a:gd name="connsiteY19" fmla="*/ 959693 h 1267913"/>
                            <a:gd name="connsiteX20" fmla="*/ 1543 w 425750"/>
                            <a:gd name="connsiteY20" fmla="*/ 893224 h 1267913"/>
                            <a:gd name="connsiteX21" fmla="*/ 143459 w 425750"/>
                            <a:gd name="connsiteY21" fmla="*/ 885781 h 12679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25750" h="1267913">
                              <a:moveTo>
                                <a:pt x="143459" y="885781"/>
                              </a:moveTo>
                              <a:lnTo>
                                <a:pt x="143459" y="935569"/>
                              </a:lnTo>
                              <a:cubicBezTo>
                                <a:pt x="143459" y="1066582"/>
                                <a:pt x="160428" y="1107259"/>
                                <a:pt x="217503" y="1107259"/>
                              </a:cubicBezTo>
                              <a:cubicBezTo>
                                <a:pt x="260695" y="1107259"/>
                                <a:pt x="282291" y="1064785"/>
                                <a:pt x="282291" y="985485"/>
                              </a:cubicBezTo>
                              <a:cubicBezTo>
                                <a:pt x="282291" y="906184"/>
                                <a:pt x="265322" y="856268"/>
                                <a:pt x="194364" y="743733"/>
                              </a:cubicBezTo>
                              <a:lnTo>
                                <a:pt x="123406" y="618238"/>
                              </a:lnTo>
                              <a:cubicBezTo>
                                <a:pt x="33936" y="459508"/>
                                <a:pt x="6170" y="374561"/>
                                <a:pt x="6170" y="265747"/>
                              </a:cubicBezTo>
                              <a:cubicBezTo>
                                <a:pt x="6170" y="103296"/>
                                <a:pt x="89469" y="0"/>
                                <a:pt x="217503" y="0"/>
                              </a:cubicBezTo>
                              <a:cubicBezTo>
                                <a:pt x="314685" y="0"/>
                                <a:pt x="385644" y="66469"/>
                                <a:pt x="405697" y="179004"/>
                              </a:cubicBezTo>
                              <a:cubicBezTo>
                                <a:pt x="413410" y="225199"/>
                                <a:pt x="413410" y="230716"/>
                                <a:pt x="413410" y="332216"/>
                              </a:cubicBezTo>
                              <a:lnTo>
                                <a:pt x="273036" y="348769"/>
                              </a:lnTo>
                              <a:cubicBezTo>
                                <a:pt x="273036" y="286021"/>
                                <a:pt x="271493" y="263822"/>
                                <a:pt x="268407" y="238030"/>
                              </a:cubicBezTo>
                              <a:cubicBezTo>
                                <a:pt x="263780" y="188243"/>
                                <a:pt x="240641" y="160526"/>
                                <a:pt x="208247" y="160526"/>
                              </a:cubicBezTo>
                              <a:cubicBezTo>
                                <a:pt x="169683" y="160526"/>
                                <a:pt x="148087" y="201075"/>
                                <a:pt x="148087" y="274986"/>
                              </a:cubicBezTo>
                              <a:cubicBezTo>
                                <a:pt x="148087" y="348897"/>
                                <a:pt x="154258" y="367247"/>
                                <a:pt x="249897" y="538937"/>
                              </a:cubicBezTo>
                              <a:lnTo>
                                <a:pt x="322398" y="664432"/>
                              </a:lnTo>
                              <a:cubicBezTo>
                                <a:pt x="388729" y="780689"/>
                                <a:pt x="425751" y="906184"/>
                                <a:pt x="425751" y="1011405"/>
                              </a:cubicBezTo>
                              <a:cubicBezTo>
                                <a:pt x="425751" y="1175652"/>
                                <a:pt x="350164" y="1267913"/>
                                <a:pt x="217503" y="1267913"/>
                              </a:cubicBezTo>
                              <a:cubicBezTo>
                                <a:pt x="138832" y="1267913"/>
                                <a:pt x="84841" y="1238400"/>
                                <a:pt x="44734" y="1173727"/>
                              </a:cubicBezTo>
                              <a:cubicBezTo>
                                <a:pt x="10798" y="1118422"/>
                                <a:pt x="0" y="1066710"/>
                                <a:pt x="0" y="959693"/>
                              </a:cubicBezTo>
                              <a:cubicBezTo>
                                <a:pt x="0" y="933901"/>
                                <a:pt x="0" y="922737"/>
                                <a:pt x="1543" y="893224"/>
                              </a:cubicBezTo>
                              <a:lnTo>
                                <a:pt x="143459" y="885781"/>
                              </a:lnTo>
                              <a:close/>
                            </a:path>
                          </a:pathLst>
                        </a:custGeom>
                        <a:solidFill>
                          <a:schemeClr val="tx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2CC0C3B" id="Freeform 107" o:spid="_x0000_s1026" style="position:absolute;margin-left:5.3pt;margin-top:10.15pt;width:33.5pt;height:99.8pt;z-index:-251692035;visibility:visible;mso-wrap-style:square;mso-wrap-distance-left:9pt;mso-wrap-distance-top:0;mso-wrap-distance-right:9pt;mso-wrap-distance-bottom:0;mso-position-horizontal:absolute;mso-position-horizontal-relative:text;mso-position-vertical:absolute;mso-position-vertical-relative:text;v-text-anchor:middle" coordsize="425750,12679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" path="m143459,885781r,49788c143459,1066582,160428,1107259,217503,1107259v43192,,64788,-42474,64788,-121774c282291,906184,265322,856268,194364,743733l123406,618238c33936,459508,6170,374561,6170,265747,6170,103296,89469,,217503,v97182,,168141,66469,188194,179004c413410,225199,413410,230716,413410,332216l273036,348769v,-62748,-1543,-84947,-4629,-110739c263780,188243,240641,160526,208247,160526v-38564,,-60160,40549,-60160,114460c148087,348897,154258,367247,249897,538937r72501,125495c388729,780689,425751,906184,425751,1011405v,164247,-75587,256508,-208248,256508c138832,1267913,84841,1238400,44734,1173727,10798,1118422,,1066710,,959693,,933901,,922737,1543,893224r141916,-7443xe" fillcolor="black [3213]" stroked="f" strokeweight=".35694mm">
                <v:stroke joinstyle="miter"/>
                <v:path arrowok="t" o:connecttype="custom" o:connectlocs="143358,885465;143358,935235;217350,1106863;282092,985133;194227,743467;123319,618017;6166,265652;217350,0;405411,178940;413119,332097;272844,348644;268218,237945;208100,160469;147983,274888;249721,538744;322171,664195;425451,1011044;217350,1267460;44702,1173308;0,959350;1542,892905;143358,885465" o:connectangles="0,0,0,0,0,0,0,0,0,0,0,0,0,0,0,0,0,0,0,0,0,0"/>
              </v:shape>
            </w:pict>
          </mc:Fallback>
        </mc:AlternateContent>
      </w:r>
      <w:r w:rsidR="009E3A82">
        <w:rPr>
          <w:noProof/>
          <w:color w:val="595959" w:themeColor="text1" w:themeTint="A6"/>
          <w:sz w:val="32"/>
          <w:szCs w:val="32"/>
        </w:rPr>
        <mc:AlternateContent>
          <mc:Choice Requires="wps">
            <w:drawing>
              <wp:anchor distT="0" distB="0" distL="114300" distR="114300" simplePos="0" relativeHeight="251668480" behindDoc="1" locked="0" layoutInCell="1" allowOverlap="1" wp14:anchorId="79D36747" wp14:editId="29BAC5CA">
                <wp:simplePos x="0" y="0"/>
                <wp:positionH relativeFrom="column">
                  <wp:posOffset>890455</wp:posOffset>
                </wp:positionH>
                <wp:positionV relativeFrom="paragraph">
                  <wp:posOffset>5009498</wp:posOffset>
                </wp:positionV>
                <wp:extent cx="6528121" cy="1508527"/>
                <wp:effectExtent l="0" t="0" r="0" b="0"/>
                <wp:wrapNone/>
                <wp:docPr id="16" name="Rectangle 16"/>
                <wp:cNvGraphicFramePr/>
                <a:graphic xmlns:a="http://schemas.openxmlformats.org/drawingml/2006/main">
                  <a:graphicData uri="http://schemas.microsoft.com/office/word/2010/wordprocessingShape">
                    <wps:wsp>
                      <wps:cNvSpPr/>
                      <wps:spPr>
                        <a:xfrm>
                          <a:off x="0" y="0"/>
                          <a:ext cx="6528121" cy="15085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1DE66D8" w14:textId="0DA6531F" w:rsidR="000A28D5" w:rsidRPr="00E31BB6" w:rsidRDefault="00892F72" w:rsidP="000A28D5">
                            <w:pPr>
                              <w:pStyle w:val="ListParagraph"/>
                              <w:numPr>
                                <w:ilvl w:val="0"/>
                                <w:numId w:val="18"/>
                              </w:numPr>
                              <w:ind w:left="360"/>
                              <w:rPr>
                                <w:rFonts w:ascii="Century Gothic" w:hAnsi="Century Gothic"/>
                                <w:color w:val="000000" w:themeColor="text1"/>
                                <w:sz w:val="26"/>
                                <w:szCs w:val="26"/>
                              </w:rPr>
                            </w:pPr>
                            <w:bookmarkStart w:id="1" w:name="_Hlk141112753"/>
                            <w:bookmarkEnd w:id="1"/>
                            <w:r>
                              <w:rPr>
                                <w:rFonts w:ascii="Century Gothic" w:hAnsi="Century Gothic"/>
                                <w:color w:val="000000" w:themeColor="text1"/>
                                <w:sz w:val="26"/>
                              </w:rPr>
                              <w:t>Ameaça um</w:t>
                            </w:r>
                          </w:p>
                          <w:p w14:paraId="4B85B3C7" w14:textId="16370F33" w:rsidR="000A28D5" w:rsidRPr="00E31BB6" w:rsidRDefault="000A28D5" w:rsidP="000A28D5">
                            <w:pPr>
                              <w:ind w:left="360" w:hanging="360"/>
                              <w:rPr>
                                <w:color w:val="000000" w:themeColor="text1"/>
                                <w:sz w:val="26"/>
                                <w:szCs w:val="26"/>
                              </w:rPr>
                            </w:pPr>
                          </w:p>
                          <w:p w14:paraId="634EC317" w14:textId="77777777" w:rsidR="000A28D5" w:rsidRPr="00E31BB6" w:rsidRDefault="000A28D5" w:rsidP="000A28D5">
                            <w:pPr>
                              <w:spacing w:after="120" w:line="240" w:lineRule="auto"/>
                              <w:ind w:left="360" w:hanging="360"/>
                              <w:rPr>
                                <w:color w:val="000000" w:themeColor="text1"/>
                                <w:sz w:val="26"/>
                                <w:szCs w:val="26"/>
                              </w:rPr>
                            </w:pP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D36747" id="Rectangle 16" o:spid="_x0000_s1026" style="position:absolute;margin-left:70.1pt;margin-top:394.45pt;width:514.05pt;height:118.8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" filled="f" stroked="f" strokeweight="1pt">
                <v:textbox inset=",7.2pt">
                  <w:txbxContent>
                    <w:p w14:paraId="61DE66D8" w14:textId="0DA6531F" w:rsidR="000A28D5" w:rsidRPr="00E31BB6" w:rsidRDefault="00892F72" w:rsidP="000A28D5">
                      <w:pPr>
                        <w:pStyle w:val="ListParagraph"/>
                        <w:numPr>
                          <w:ilvl w:val="0"/>
                          <w:numId w:val="18"/>
                        </w:numPr>
                        <w:ind w:left="360"/>
                        <w:rPr>
                          <w:rFonts w:ascii="Century Gothic" w:hAnsi="Century Gothic"/>
                          <w:color w:val="000000" w:themeColor="text1"/>
                          <w:sz w:val="26"/>
                          <w:szCs w:val="26"/>
                        </w:rPr>
                      </w:pPr>
                      <w:bookmarkStart w:id="2" w:name="_Hlk141112753"/>
                      <w:bookmarkEnd w:id="2"/>
                      <w:r>
                        <w:rPr>
                          <w:rFonts w:ascii="Century Gothic" w:hAnsi="Century Gothic"/>
                          <w:color w:val="000000" w:themeColor="text1"/>
                          <w:sz w:val="26"/>
                        </w:rPr>
                        <w:t>Ameaça um</w:t>
                      </w:r>
                    </w:p>
                    <w:p w14:paraId="4B85B3C7" w14:textId="16370F33" w:rsidR="000A28D5" w:rsidRPr="00E31BB6" w:rsidRDefault="000A28D5" w:rsidP="000A28D5">
                      <w:pPr>
                        <w:ind w:left="360" w:hanging="360"/>
                        <w:rPr>
                          <w:color w:val="000000" w:themeColor="text1"/>
                          <w:sz w:val="26"/>
                          <w:szCs w:val="26"/>
                        </w:rPr>
                      </w:pPr>
                    </w:p>
                    <w:p w14:paraId="634EC317" w14:textId="77777777" w:rsidR="000A28D5" w:rsidRPr="00E31BB6" w:rsidRDefault="000A28D5" w:rsidP="000A28D5">
                      <w:pPr>
                        <w:spacing w:after="120" w:line="240" w:lineRule="auto"/>
                        <w:ind w:left="360" w:hanging="360"/>
                        <w:rPr>
                          <w:color w:val="000000" w:themeColor="text1"/>
                          <w:sz w:val="26"/>
                          <w:szCs w:val="26"/>
                        </w:rPr>
                      </w:pPr>
                    </w:p>
                  </w:txbxContent>
                </v:textbox>
              </v:rect>
            </w:pict>
          </mc:Fallback>
        </mc:AlternateContent>
      </w:r>
      <w:r w:rsidR="009E3A82">
        <w:rPr>
          <w:noProof/>
          <w:color w:val="595959" w:themeColor="text1" w:themeTint="A6"/>
          <w:sz w:val="32"/>
          <w:szCs w:val="32"/>
        </w:rPr>
        <mc:AlternateContent>
          <mc:Choice Requires="wps">
            <w:drawing>
              <wp:anchor distT="0" distB="0" distL="114300" distR="114300" simplePos="0" relativeHeight="251662336" behindDoc="1" locked="0" layoutInCell="1" allowOverlap="1" wp14:anchorId="5B319B45" wp14:editId="75AECB9B">
                <wp:simplePos x="0" y="0"/>
                <wp:positionH relativeFrom="column">
                  <wp:posOffset>890455</wp:posOffset>
                </wp:positionH>
                <wp:positionV relativeFrom="paragraph">
                  <wp:posOffset>67108</wp:posOffset>
                </wp:positionV>
                <wp:extent cx="6528121" cy="1508527"/>
                <wp:effectExtent l="0" t="0" r="0" b="0"/>
                <wp:wrapNone/>
                <wp:docPr id="10" name="Rectangle 10"/>
                <wp:cNvGraphicFramePr/>
                <a:graphic xmlns:a="http://schemas.openxmlformats.org/drawingml/2006/main">
                  <a:graphicData uri="http://schemas.microsoft.com/office/word/2010/wordprocessingShape">
                    <wps:wsp>
                      <wps:cNvSpPr/>
                      <wps:spPr>
                        <a:xfrm>
                          <a:off x="0" y="0"/>
                          <a:ext cx="6528121" cy="15085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56A11F" w14:textId="1059F334" w:rsidR="000A28D5" w:rsidRPr="00E31BB6" w:rsidRDefault="00892F72" w:rsidP="000A28D5">
                            <w:pPr>
                              <w:pStyle w:val="ListParagraph"/>
                              <w:numPr>
                                <w:ilvl w:val="0"/>
                                <w:numId w:val="16"/>
                              </w:numPr>
                              <w:spacing w:after="120" w:line="240" w:lineRule="auto"/>
                              <w:ind w:left="270" w:hanging="270"/>
                              <w:rPr>
                                <w:rFonts w:ascii="Century Gothic" w:hAnsi="Century Gothic"/>
                                <w:color w:val="000000" w:themeColor="text1"/>
                                <w:sz w:val="26"/>
                                <w:szCs w:val="26"/>
                              </w:rPr>
                            </w:pPr>
                            <w:r>
                              <w:rPr>
                                <w:rFonts w:ascii="Century Gothic" w:hAnsi="Century Gothic"/>
                                <w:color w:val="000000" w:themeColor="text1"/>
                                <w:sz w:val="26"/>
                              </w:rPr>
                              <w:t>Ponto forte um</w:t>
                            </w:r>
                            <w:r w:rsidR="002B24F1" w:rsidRPr="00E31BB6">
                              <w:rPr>
                                <w:color w:val="595959" w:themeColor="text1" w:themeTint="A6"/>
                                <w:sz w:val="26"/>
                                <w:szCs w:val="26"/>
                              </w:rPr>
                              <w:t xml:space="preserve"> </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319B45" id="Rectangle 10" o:spid="_x0000_s1027" style="position:absolute;margin-left:70.1pt;margin-top:5.3pt;width:514.05pt;height:118.8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" filled="f" stroked="f" strokeweight="1pt">
                <v:textbox inset=",7.2pt">
                  <w:txbxContent>
                    <w:p w14:paraId="2456A11F" w14:textId="1059F334" w:rsidR="000A28D5" w:rsidRPr="00E31BB6" w:rsidRDefault="00892F72" w:rsidP="000A28D5">
                      <w:pPr>
                        <w:pStyle w:val="ListParagraph"/>
                        <w:numPr>
                          <w:ilvl w:val="0"/>
                          <w:numId w:val="16"/>
                        </w:numPr>
                        <w:spacing w:after="120" w:line="240" w:lineRule="auto"/>
                        <w:ind w:left="270" w:hanging="270"/>
                        <w:rPr>
                          <w:rFonts w:ascii="Century Gothic" w:hAnsi="Century Gothic"/>
                          <w:color w:val="000000" w:themeColor="text1"/>
                          <w:sz w:val="26"/>
                          <w:szCs w:val="26"/>
                        </w:rPr>
                      </w:pPr>
                      <w:r>
                        <w:rPr>
                          <w:rFonts w:ascii="Century Gothic" w:hAnsi="Century Gothic"/>
                          <w:color w:val="000000" w:themeColor="text1"/>
                          <w:sz w:val="26"/>
                        </w:rPr>
                        <w:t>Ponto forte um</w:t>
                      </w:r>
                      <w:r w:rsidR="002B24F1" w:rsidRPr="00E31BB6">
                        <w:rPr>
                          <w:color w:val="595959" w:themeColor="text1" w:themeTint="A6"/>
                          <w:sz w:val="26"/>
                          <w:szCs w:val="26"/>
                        </w:rPr>
                        <w:t xml:space="preserve"> </w:t>
                      </w:r>
                    </w:p>
                  </w:txbxContent>
                </v:textbox>
              </v:rect>
            </w:pict>
          </mc:Fallback>
        </mc:AlternateContent>
      </w:r>
      <w:r w:rsidR="009E3A82">
        <w:rPr>
          <w:noProof/>
          <w:color w:val="595959" w:themeColor="text1" w:themeTint="A6"/>
          <w:sz w:val="32"/>
          <w:szCs w:val="32"/>
        </w:rPr>
        <mc:AlternateContent>
          <mc:Choice Requires="wps">
            <w:drawing>
              <wp:anchor distT="0" distB="0" distL="114300" distR="114300" simplePos="0" relativeHeight="251666432" behindDoc="1" locked="0" layoutInCell="1" allowOverlap="1" wp14:anchorId="402F88DA" wp14:editId="3EC86AEC">
                <wp:simplePos x="0" y="0"/>
                <wp:positionH relativeFrom="column">
                  <wp:posOffset>890455</wp:posOffset>
                </wp:positionH>
                <wp:positionV relativeFrom="paragraph">
                  <wp:posOffset>3354318</wp:posOffset>
                </wp:positionV>
                <wp:extent cx="6528121" cy="1508527"/>
                <wp:effectExtent l="0" t="0" r="0" b="0"/>
                <wp:wrapNone/>
                <wp:docPr id="15" name="Rectangle 15"/>
                <wp:cNvGraphicFramePr/>
                <a:graphic xmlns:a="http://schemas.openxmlformats.org/drawingml/2006/main">
                  <a:graphicData uri="http://schemas.microsoft.com/office/word/2010/wordprocessingShape">
                    <wps:wsp>
                      <wps:cNvSpPr/>
                      <wps:spPr>
                        <a:xfrm>
                          <a:off x="0" y="0"/>
                          <a:ext cx="6528121" cy="15085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BE1FF9" w14:textId="2CF41F07" w:rsidR="000A28D5" w:rsidRPr="00E31BB6" w:rsidRDefault="00892F72" w:rsidP="000A28D5">
                            <w:pPr>
                              <w:pStyle w:val="ListParagraph"/>
                              <w:numPr>
                                <w:ilvl w:val="0"/>
                                <w:numId w:val="16"/>
                              </w:numPr>
                              <w:ind w:left="360"/>
                              <w:rPr>
                                <w:rFonts w:ascii="Century Gothic" w:hAnsi="Century Gothic"/>
                                <w:color w:val="000000" w:themeColor="text1"/>
                                <w:sz w:val="26"/>
                                <w:szCs w:val="26"/>
                              </w:rPr>
                            </w:pPr>
                            <w:r>
                              <w:rPr>
                                <w:rFonts w:ascii="Century Gothic" w:hAnsi="Century Gothic"/>
                                <w:color w:val="000000" w:themeColor="text1"/>
                                <w:sz w:val="26"/>
                              </w:rPr>
                              <w:t>Oportunidade um</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2F88DA" id="Rectangle 15" o:spid="_x0000_s1028" style="position:absolute;margin-left:70.1pt;margin-top:264.1pt;width:514.05pt;height:118.8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" filled="f" stroked="f" strokeweight="1pt">
                <v:textbox inset=",7.2pt">
                  <w:txbxContent>
                    <w:p w14:paraId="4EBE1FF9" w14:textId="2CF41F07" w:rsidR="000A28D5" w:rsidRPr="00E31BB6" w:rsidRDefault="00892F72" w:rsidP="000A28D5">
                      <w:pPr>
                        <w:pStyle w:val="ListParagraph"/>
                        <w:numPr>
                          <w:ilvl w:val="0"/>
                          <w:numId w:val="16"/>
                        </w:numPr>
                        <w:ind w:left="360"/>
                        <w:rPr>
                          <w:rFonts w:ascii="Century Gothic" w:hAnsi="Century Gothic"/>
                          <w:color w:val="000000" w:themeColor="text1"/>
                          <w:sz w:val="26"/>
                          <w:szCs w:val="26"/>
                        </w:rPr>
                      </w:pPr>
                      <w:r>
                        <w:rPr>
                          <w:rFonts w:ascii="Century Gothic" w:hAnsi="Century Gothic"/>
                          <w:color w:val="000000" w:themeColor="text1"/>
                          <w:sz w:val="26"/>
                        </w:rPr>
                        <w:t>Oportunidade um</w:t>
                      </w:r>
                    </w:p>
                  </w:txbxContent>
                </v:textbox>
              </v:rect>
            </w:pict>
          </mc:Fallback>
        </mc:AlternateContent>
      </w:r>
      <w:r w:rsidR="009E3A82">
        <w:rPr>
          <w:noProof/>
          <w:color w:val="595959" w:themeColor="text1" w:themeTint="A6"/>
          <w:sz w:val="32"/>
          <w:szCs w:val="32"/>
        </w:rPr>
        <mc:AlternateContent>
          <mc:Choice Requires="wps">
            <w:drawing>
              <wp:anchor distT="0" distB="0" distL="114300" distR="114300" simplePos="0" relativeHeight="251664384" behindDoc="1" locked="0" layoutInCell="1" allowOverlap="1" wp14:anchorId="7442C1AC" wp14:editId="4DC5F803">
                <wp:simplePos x="0" y="0"/>
                <wp:positionH relativeFrom="column">
                  <wp:posOffset>890455</wp:posOffset>
                </wp:positionH>
                <wp:positionV relativeFrom="paragraph">
                  <wp:posOffset>1710713</wp:posOffset>
                </wp:positionV>
                <wp:extent cx="6528121" cy="1508527"/>
                <wp:effectExtent l="0" t="0" r="0" b="0"/>
                <wp:wrapNone/>
                <wp:docPr id="14" name="Rectangle 14"/>
                <wp:cNvGraphicFramePr/>
                <a:graphic xmlns:a="http://schemas.openxmlformats.org/drawingml/2006/main">
                  <a:graphicData uri="http://schemas.microsoft.com/office/word/2010/wordprocessingShape">
                    <wps:wsp>
                      <wps:cNvSpPr/>
                      <wps:spPr>
                        <a:xfrm>
                          <a:off x="0" y="0"/>
                          <a:ext cx="6528121" cy="15085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C0C256" w14:textId="13FAE543" w:rsidR="000A28D5" w:rsidRPr="00E31BB6" w:rsidRDefault="00892F72" w:rsidP="00892F72">
                            <w:pPr>
                              <w:pStyle w:val="ListParagraph"/>
                              <w:numPr>
                                <w:ilvl w:val="0"/>
                                <w:numId w:val="17"/>
                              </w:numPr>
                              <w:ind w:left="360"/>
                              <w:rPr>
                                <w:color w:val="000000" w:themeColor="text1"/>
                                <w:sz w:val="26"/>
                                <w:szCs w:val="26"/>
                              </w:rPr>
                            </w:pPr>
                            <w:r>
                              <w:rPr>
                                <w:rFonts w:ascii="Century Gothic" w:hAnsi="Century Gothic"/>
                                <w:color w:val="000000" w:themeColor="text1"/>
                                <w:sz w:val="26"/>
                              </w:rPr>
                              <w:t xml:space="preserve">Ponto fraco um </w:t>
                            </w:r>
                            <w:r w:rsidR="000A28D5" w:rsidRPr="00E31BB6">
                              <w:rPr>
                                <w:rFonts w:ascii="Century Gothic" w:hAnsi="Century Gothic"/>
                                <w:color w:val="000000" w:themeColor="text1"/>
                                <w:sz w:val="26"/>
                                <w:szCs w:val="26"/>
                              </w:rPr>
                              <w:br/>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42C1AC" id="Rectangle 14" o:spid="_x0000_s1029" style="position:absolute;margin-left:70.1pt;margin-top:134.7pt;width:514.05pt;height:118.8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" filled="f" stroked="f" strokeweight="1pt">
                <v:textbox inset=",7.2pt">
                  <w:txbxContent>
                    <w:p w14:paraId="56C0C256" w14:textId="13FAE543" w:rsidR="000A28D5" w:rsidRPr="00E31BB6" w:rsidRDefault="00892F72" w:rsidP="00892F72">
                      <w:pPr>
                        <w:pStyle w:val="ListParagraph"/>
                        <w:numPr>
                          <w:ilvl w:val="0"/>
                          <w:numId w:val="17"/>
                        </w:numPr>
                        <w:ind w:left="360"/>
                        <w:rPr>
                          <w:color w:val="000000" w:themeColor="text1"/>
                          <w:sz w:val="26"/>
                          <w:szCs w:val="26"/>
                        </w:rPr>
                      </w:pPr>
                      <w:r>
                        <w:rPr>
                          <w:rFonts w:ascii="Century Gothic" w:hAnsi="Century Gothic"/>
                          <w:color w:val="000000" w:themeColor="text1"/>
                          <w:sz w:val="26"/>
                        </w:rPr>
                        <w:t xml:space="preserve">Ponto fraco um </w:t>
                      </w:r>
                      <w:r w:rsidR="000A28D5" w:rsidRPr="00E31BB6">
                        <w:rPr>
                          <w:rFonts w:ascii="Century Gothic" w:hAnsi="Century Gothic"/>
                          <w:color w:val="000000" w:themeColor="text1"/>
                          <w:sz w:val="26"/>
                          <w:szCs w:val="26"/>
                        </w:rPr>
                        <w:br/>
                      </w:r>
                    </w:p>
                  </w:txbxContent>
                </v:textbox>
              </v:rect>
            </w:pict>
          </mc:Fallback>
        </mc:AlternateContent>
      </w:r>
      <w:r w:rsidR="00C53A5F">
        <w:rPr>
          <w:noProof/>
          <w:color w:val="595959" w:themeColor="text1" w:themeTint="A6"/>
          <w:sz w:val="32"/>
          <w:szCs w:val="32"/>
        </w:rPr>
        <mc:AlternateContent>
          <mc:Choice Requires="wps">
            <w:drawing>
              <wp:anchor distT="0" distB="0" distL="114300" distR="114300" simplePos="0" relativeHeight="251599866" behindDoc="1" locked="0" layoutInCell="1" allowOverlap="1" wp14:anchorId="6EB286BD" wp14:editId="0A1693C2">
                <wp:simplePos x="0" y="0"/>
                <wp:positionH relativeFrom="column">
                  <wp:posOffset>7608735</wp:posOffset>
                </wp:positionH>
                <wp:positionV relativeFrom="paragraph">
                  <wp:posOffset>4925398</wp:posOffset>
                </wp:positionV>
                <wp:extent cx="1615423" cy="1578263"/>
                <wp:effectExtent l="0" t="0" r="0" b="0"/>
                <wp:wrapNone/>
                <wp:docPr id="151" name="Freeform 151"/>
                <wp:cNvGraphicFramePr/>
                <a:graphic xmlns:a="http://schemas.openxmlformats.org/drawingml/2006/main">
                  <a:graphicData uri="http://schemas.microsoft.com/office/word/2010/wordprocessingShape">
                    <wps:wsp>
                      <wps:cNvSpPr/>
                      <wps:spPr>
                        <a:xfrm>
                          <a:off x="0" y="0"/>
                          <a:ext cx="1615423" cy="1578263"/>
                        </a:xfrm>
                        <a:custGeom>
                          <a:avLst/>
                          <a:gdLst>
                            <a:gd name="connsiteX0" fmla="*/ 1615423 w 1615423"/>
                            <a:gd name="connsiteY0" fmla="*/ 1578264 h 1578263"/>
                            <a:gd name="connsiteX1" fmla="*/ 282908 w 1615423"/>
                            <a:gd name="connsiteY1" fmla="*/ 1578264 h 1578263"/>
                            <a:gd name="connsiteX2" fmla="*/ 0 w 1615423"/>
                            <a:gd name="connsiteY2" fmla="*/ 0 h 1578263"/>
                            <a:gd name="connsiteX3" fmla="*/ 1615423 w 1615423"/>
                            <a:gd name="connsiteY3" fmla="*/ 0 h 1578263"/>
                            <a:gd name="connsiteX4" fmla="*/ 1615423 w 1615423"/>
                            <a:gd name="connsiteY4" fmla="*/ 1578264 h 157826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23" h="1578263">
                              <a:moveTo>
                                <a:pt x="1615423" y="1578264"/>
                              </a:moveTo>
                              <a:lnTo>
                                <a:pt x="282908" y="1578264"/>
                              </a:lnTo>
                              <a:lnTo>
                                <a:pt x="0" y="0"/>
                              </a:lnTo>
                              <a:lnTo>
                                <a:pt x="1615423" y="0"/>
                              </a:lnTo>
                              <a:lnTo>
                                <a:pt x="1615423" y="1578264"/>
                              </a:lnTo>
                              <a:close/>
                            </a:path>
                          </a:pathLst>
                        </a:custGeom>
                        <a:solidFill>
                          <a:srgbClr val="FF9D00"/>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E2372FC" id="Freeform 151" o:spid="_x0000_s1026" style="position:absolute;margin-left:599.1pt;margin-top:387.85pt;width:127.2pt;height:124.25pt;z-index:-251716614;visibility:visible;mso-wrap-style:square;mso-wrap-distance-left:9pt;mso-wrap-distance-top:0;mso-wrap-distance-right:9pt;mso-wrap-distance-bottom:0;mso-position-horizontal:absolute;mso-position-horizontal-relative:text;mso-position-vertical:absolute;mso-position-vertical-relative:text;v-text-anchor:middle" coordsize="1615423,15782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" path="m1615423,1578264r-1332515,l,,1615423,r,1578264xe" fillcolor="#ff9d00" stroked="f" strokeweight=".35694mm">
                <v:stroke joinstyle="miter"/>
                <v:path arrowok="t" o:connecttype="custom" o:connectlocs="1615423,1578264;282908,1578264;0,0;1615423,0;1615423,1578264" o:connectangles="0,0,0,0,0"/>
              </v:shape>
            </w:pict>
          </mc:Fallback>
        </mc:AlternateContent>
      </w:r>
      <w:r w:rsidR="00C53A5F">
        <w:rPr>
          <w:noProof/>
          <w:color w:val="595959" w:themeColor="text1" w:themeTint="A6"/>
          <w:sz w:val="32"/>
          <w:szCs w:val="32"/>
        </w:rPr>
        <mc:AlternateContent>
          <mc:Choice Requires="wps">
            <w:drawing>
              <wp:anchor distT="0" distB="0" distL="114300" distR="114300" simplePos="0" relativeHeight="251600890" behindDoc="1" locked="0" layoutInCell="1" allowOverlap="1" wp14:anchorId="14DBDB23" wp14:editId="1F2F1DBF">
                <wp:simplePos x="0" y="0"/>
                <wp:positionH relativeFrom="column">
                  <wp:posOffset>7545361</wp:posOffset>
                </wp:positionH>
                <wp:positionV relativeFrom="paragraph">
                  <wp:posOffset>4925398</wp:posOffset>
                </wp:positionV>
                <wp:extent cx="340639" cy="1578263"/>
                <wp:effectExtent l="0" t="0" r="2540" b="0"/>
                <wp:wrapNone/>
                <wp:docPr id="152" name="Freeform 152"/>
                <wp:cNvGraphicFramePr/>
                <a:graphic xmlns:a="http://schemas.openxmlformats.org/drawingml/2006/main">
                  <a:graphicData uri="http://schemas.microsoft.com/office/word/2010/wordprocessingShape">
                    <wps:wsp>
                      <wps:cNvSpPr/>
                      <wps:spPr>
                        <a:xfrm>
                          <a:off x="0" y="0"/>
                          <a:ext cx="340639" cy="1578263"/>
                        </a:xfrm>
                        <a:custGeom>
                          <a:avLst/>
                          <a:gdLst>
                            <a:gd name="connsiteX0" fmla="*/ 282896 w 340639"/>
                            <a:gd name="connsiteY0" fmla="*/ 1578264 h 1578263"/>
                            <a:gd name="connsiteX1" fmla="*/ 340639 w 340639"/>
                            <a:gd name="connsiteY1" fmla="*/ 1578264 h 1578263"/>
                            <a:gd name="connsiteX2" fmla="*/ 57731 w 340639"/>
                            <a:gd name="connsiteY2" fmla="*/ 0 h 1578263"/>
                            <a:gd name="connsiteX3" fmla="*/ 0 w 340639"/>
                            <a:gd name="connsiteY3" fmla="*/ 0 h 1578263"/>
                            <a:gd name="connsiteX4" fmla="*/ 282896 w 340639"/>
                            <a:gd name="connsiteY4" fmla="*/ 1578264 h 157826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39" h="1578263">
                              <a:moveTo>
                                <a:pt x="282896" y="1578264"/>
                              </a:moveTo>
                              <a:lnTo>
                                <a:pt x="340639" y="1578264"/>
                              </a:lnTo>
                              <a:lnTo>
                                <a:pt x="57731" y="0"/>
                              </a:lnTo>
                              <a:lnTo>
                                <a:pt x="0" y="0"/>
                              </a:lnTo>
                              <a:lnTo>
                                <a:pt x="282896" y="1578264"/>
                              </a:lnTo>
                              <a:close/>
                            </a:path>
                          </a:pathLst>
                        </a:custGeom>
                        <a:solidFill>
                          <a:srgbClr val="E8533B"/>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D98B374" id="Freeform 152" o:spid="_x0000_s1026" style="position:absolute;margin-left:594.1pt;margin-top:387.85pt;width:26.8pt;height:124.25pt;z-index:-251715590;visibility:visible;mso-wrap-style:square;mso-wrap-distance-left:9pt;mso-wrap-distance-top:0;mso-wrap-distance-right:9pt;mso-wrap-distance-bottom:0;mso-position-horizontal:absolute;mso-position-horizontal-relative:text;mso-position-vertical:absolute;mso-position-vertical-relative:text;v-text-anchor:middle" coordsize="340639,15782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" path="m282896,1578264r57743,l57731,,,,282896,1578264xe" fillcolor="#e8533b" stroked="f" strokeweight=".35694mm">
                <v:stroke joinstyle="miter"/>
                <v:path arrowok="t" o:connecttype="custom" o:connectlocs="282896,1578264;340639,1578264;57731,0;0,0;282896,1578264" o:connectangles="0,0,0,0,0"/>
              </v:shape>
            </w:pict>
          </mc:Fallback>
        </mc:AlternateContent>
      </w:r>
      <w:r w:rsidR="00C53A5F">
        <w:rPr>
          <w:noProof/>
          <w:color w:val="595959" w:themeColor="text1" w:themeTint="A6"/>
          <w:sz w:val="32"/>
          <w:szCs w:val="32"/>
        </w:rPr>
        <mc:AlternateContent>
          <mc:Choice Requires="wps">
            <w:drawing>
              <wp:anchor distT="0" distB="0" distL="114300" distR="114300" simplePos="0" relativeHeight="251607035" behindDoc="1" locked="0" layoutInCell="1" allowOverlap="1" wp14:anchorId="220B66B8" wp14:editId="409AEDBA">
                <wp:simplePos x="0" y="0"/>
                <wp:positionH relativeFrom="column">
                  <wp:posOffset>7608735</wp:posOffset>
                </wp:positionH>
                <wp:positionV relativeFrom="paragraph">
                  <wp:posOffset>3281423</wp:posOffset>
                </wp:positionV>
                <wp:extent cx="1615461" cy="1578315"/>
                <wp:effectExtent l="0" t="0" r="0" b="0"/>
                <wp:wrapNone/>
                <wp:docPr id="130" name="Freeform 130"/>
                <wp:cNvGraphicFramePr/>
                <a:graphic xmlns:a="http://schemas.openxmlformats.org/drawingml/2006/main">
                  <a:graphicData uri="http://schemas.microsoft.com/office/word/2010/wordprocessingShape">
                    <wps:wsp>
                      <wps:cNvSpPr/>
                      <wps:spPr>
                        <a:xfrm>
                          <a:off x="0" y="0"/>
                          <a:ext cx="1615461" cy="1578315"/>
                        </a:xfrm>
                        <a:custGeom>
                          <a:avLst/>
                          <a:gdLst>
                            <a:gd name="connsiteX0" fmla="*/ 1615462 w 1615461"/>
                            <a:gd name="connsiteY0" fmla="*/ 1578315 h 1578315"/>
                            <a:gd name="connsiteX1" fmla="*/ 282934 w 1615461"/>
                            <a:gd name="connsiteY1" fmla="*/ 1578315 h 1578315"/>
                            <a:gd name="connsiteX2" fmla="*/ 0 w 1615461"/>
                            <a:gd name="connsiteY2" fmla="*/ 0 h 1578315"/>
                            <a:gd name="connsiteX3" fmla="*/ 1615462 w 1615461"/>
                            <a:gd name="connsiteY3" fmla="*/ 0 h 1578315"/>
                            <a:gd name="connsiteX4" fmla="*/ 1615462 w 161546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61" h="1578315">
                              <a:moveTo>
                                <a:pt x="1615462" y="1578315"/>
                              </a:moveTo>
                              <a:lnTo>
                                <a:pt x="282934" y="1578315"/>
                              </a:lnTo>
                              <a:lnTo>
                                <a:pt x="0" y="0"/>
                              </a:lnTo>
                              <a:lnTo>
                                <a:pt x="1615462" y="0"/>
                              </a:lnTo>
                              <a:lnTo>
                                <a:pt x="1615462" y="1578315"/>
                              </a:lnTo>
                              <a:close/>
                            </a:path>
                          </a:pathLst>
                        </a:custGeom>
                        <a:solidFill>
                          <a:srgbClr val="05D1F4"/>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54E8C23" id="Freeform 130" o:spid="_x0000_s1026" style="position:absolute;margin-left:599.1pt;margin-top:258.4pt;width:127.2pt;height:124.3pt;z-index:-251709445;visibility:visible;mso-wrap-style:square;mso-wrap-distance-left:9pt;mso-wrap-distance-top:0;mso-wrap-distance-right:9pt;mso-wrap-distance-bottom:0;mso-position-horizontal:absolute;mso-position-horizontal-relative:text;mso-position-vertical:absolute;mso-position-vertical-relative:text;v-text-anchor:middle" coordsize="1615461,1578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" path="m1615462,1578315r-1332528,l,,1615462,r,1578315xe" fillcolor="#05d1f4" stroked="f" strokeweight=".35694mm">
                <v:stroke joinstyle="miter"/>
                <v:path arrowok="t" o:connecttype="custom" o:connectlocs="1615462,1578315;282934,1578315;0,0;1615462,0;1615462,1578315" o:connectangles="0,0,0,0,0"/>
              </v:shape>
            </w:pict>
          </mc:Fallback>
        </mc:AlternateContent>
      </w:r>
      <w:r w:rsidR="00C53A5F">
        <w:rPr>
          <w:noProof/>
          <w:color w:val="595959" w:themeColor="text1" w:themeTint="A6"/>
          <w:sz w:val="32"/>
          <w:szCs w:val="32"/>
        </w:rPr>
        <mc:AlternateContent>
          <mc:Choice Requires="wps">
            <w:drawing>
              <wp:anchor distT="0" distB="0" distL="114300" distR="114300" simplePos="0" relativeHeight="251608059" behindDoc="1" locked="0" layoutInCell="1" allowOverlap="1" wp14:anchorId="6BBD485F" wp14:editId="587F73F5">
                <wp:simplePos x="0" y="0"/>
                <wp:positionH relativeFrom="column">
                  <wp:posOffset>7545361</wp:posOffset>
                </wp:positionH>
                <wp:positionV relativeFrom="paragraph">
                  <wp:posOffset>3281423</wp:posOffset>
                </wp:positionV>
                <wp:extent cx="340651" cy="1578315"/>
                <wp:effectExtent l="0" t="0" r="2540" b="0"/>
                <wp:wrapNone/>
                <wp:docPr id="132" name="Freeform 132"/>
                <wp:cNvGraphicFramePr/>
                <a:graphic xmlns:a="http://schemas.openxmlformats.org/drawingml/2006/main">
                  <a:graphicData uri="http://schemas.microsoft.com/office/word/2010/wordprocessingShape">
                    <wps:wsp>
                      <wps:cNvSpPr/>
                      <wps:spPr>
                        <a:xfrm>
                          <a:off x="0" y="0"/>
                          <a:ext cx="340651" cy="1578315"/>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51" h="1578315">
                              <a:moveTo>
                                <a:pt x="282933" y="1578315"/>
                              </a:moveTo>
                              <a:lnTo>
                                <a:pt x="340652" y="1578315"/>
                              </a:lnTo>
                              <a:lnTo>
                                <a:pt x="57718" y="0"/>
                              </a:lnTo>
                              <a:lnTo>
                                <a:pt x="0" y="0"/>
                              </a:lnTo>
                              <a:lnTo>
                                <a:pt x="282933" y="1578315"/>
                              </a:lnTo>
                              <a:close/>
                            </a:path>
                          </a:pathLst>
                        </a:custGeom>
                        <a:solidFill>
                          <a:srgbClr val="00BDCF"/>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AD6F224" id="Freeform 132" o:spid="_x0000_s1026" style="position:absolute;margin-left:594.1pt;margin-top:258.4pt;width:26.8pt;height:124.3pt;z-index:-251708421;visibility:visible;mso-wrap-style:square;mso-wrap-distance-left:9pt;mso-wrap-distance-top:0;mso-wrap-distance-right:9pt;mso-wrap-distance-bottom:0;mso-position-horizontal:absolute;mso-position-horizontal-relative:text;mso-position-vertical:absolute;mso-position-vertical-relative:text;v-text-anchor:middle" coordsize="340651,1578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" path="m282933,1578315r57719,l57718,,,,282933,1578315xe" fillcolor="#00bdcf" stroked="f" strokeweight=".35694mm">
                <v:stroke joinstyle="miter"/>
                <v:path arrowok="t" o:connecttype="custom" o:connectlocs="282933,1578315;340652,1578315;57718,0;0,0;282933,1578315" o:connectangles="0,0,0,0,0"/>
              </v:shape>
            </w:pict>
          </mc:Fallback>
        </mc:AlternateContent>
      </w:r>
      <w:r w:rsidR="00C53A5F">
        <w:rPr>
          <w:noProof/>
          <w:color w:val="595959" w:themeColor="text1" w:themeTint="A6"/>
          <w:sz w:val="32"/>
          <w:szCs w:val="32"/>
        </w:rPr>
        <mc:AlternateContent>
          <mc:Choice Requires="wps">
            <w:drawing>
              <wp:anchor distT="0" distB="0" distL="114300" distR="114300" simplePos="0" relativeHeight="251614204" behindDoc="1" locked="0" layoutInCell="1" allowOverlap="1" wp14:anchorId="58ADDA83" wp14:editId="71C78E21">
                <wp:simplePos x="0" y="0"/>
                <wp:positionH relativeFrom="column">
                  <wp:posOffset>7608735</wp:posOffset>
                </wp:positionH>
                <wp:positionV relativeFrom="paragraph">
                  <wp:posOffset>1637449</wp:posOffset>
                </wp:positionV>
                <wp:extent cx="1615461" cy="1578315"/>
                <wp:effectExtent l="0" t="0" r="0" b="0"/>
                <wp:wrapNone/>
                <wp:docPr id="112" name="Freeform 112"/>
                <wp:cNvGraphicFramePr/>
                <a:graphic xmlns:a="http://schemas.openxmlformats.org/drawingml/2006/main">
                  <a:graphicData uri="http://schemas.microsoft.com/office/word/2010/wordprocessingShape">
                    <wps:wsp>
                      <wps:cNvSpPr/>
                      <wps:spPr>
                        <a:xfrm>
                          <a:off x="0" y="0"/>
                          <a:ext cx="1615461" cy="1578315"/>
                        </a:xfrm>
                        <a:custGeom>
                          <a:avLst/>
                          <a:gdLst>
                            <a:gd name="connsiteX0" fmla="*/ 1615462 w 1615461"/>
                            <a:gd name="connsiteY0" fmla="*/ 1578315 h 1578315"/>
                            <a:gd name="connsiteX1" fmla="*/ 282934 w 1615461"/>
                            <a:gd name="connsiteY1" fmla="*/ 1578315 h 1578315"/>
                            <a:gd name="connsiteX2" fmla="*/ 0 w 1615461"/>
                            <a:gd name="connsiteY2" fmla="*/ 0 h 1578315"/>
                            <a:gd name="connsiteX3" fmla="*/ 1615462 w 1615461"/>
                            <a:gd name="connsiteY3" fmla="*/ 0 h 1578315"/>
                            <a:gd name="connsiteX4" fmla="*/ 1615462 w 161546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61" h="1578315">
                              <a:moveTo>
                                <a:pt x="1615462" y="1578315"/>
                              </a:moveTo>
                              <a:lnTo>
                                <a:pt x="282934" y="1578315"/>
                              </a:lnTo>
                              <a:lnTo>
                                <a:pt x="0" y="0"/>
                              </a:lnTo>
                              <a:lnTo>
                                <a:pt x="1615462" y="0"/>
                              </a:lnTo>
                              <a:lnTo>
                                <a:pt x="1615462" y="1578315"/>
                              </a:lnTo>
                              <a:close/>
                            </a:path>
                          </a:pathLst>
                        </a:custGeom>
                        <a:solidFill>
                          <a:srgbClr val="FF9D01"/>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45BF713" id="Freeform 112" o:spid="_x0000_s1026" style="position:absolute;margin-left:599.1pt;margin-top:128.95pt;width:127.2pt;height:124.3pt;z-index:-251702276;visibility:visible;mso-wrap-style:square;mso-wrap-distance-left:9pt;mso-wrap-distance-top:0;mso-wrap-distance-right:9pt;mso-wrap-distance-bottom:0;mso-position-horizontal:absolute;mso-position-horizontal-relative:text;mso-position-vertical:absolute;mso-position-vertical-relative:text;v-text-anchor:middle" coordsize="1615461,1578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" path="m1615462,1578315r-1332528,l,,1615462,r,1578315xe" fillcolor="#ff9d01" stroked="f" strokeweight=".35694mm">
                <v:stroke joinstyle="miter"/>
                <v:path arrowok="t" o:connecttype="custom" o:connectlocs="1615462,1578315;282934,1578315;0,0;1615462,0;1615462,1578315" o:connectangles="0,0,0,0,0"/>
              </v:shape>
            </w:pict>
          </mc:Fallback>
        </mc:AlternateContent>
      </w:r>
      <w:r w:rsidR="00C53A5F">
        <w:rPr>
          <w:noProof/>
          <w:color w:val="595959" w:themeColor="text1" w:themeTint="A6"/>
          <w:sz w:val="32"/>
          <w:szCs w:val="32"/>
        </w:rPr>
        <mc:AlternateContent>
          <mc:Choice Requires="wps">
            <w:drawing>
              <wp:anchor distT="0" distB="0" distL="114300" distR="114300" simplePos="0" relativeHeight="251616252" behindDoc="1" locked="0" layoutInCell="1" allowOverlap="1" wp14:anchorId="512CAA0F" wp14:editId="386F3FC9">
                <wp:simplePos x="0" y="0"/>
                <wp:positionH relativeFrom="column">
                  <wp:posOffset>7545361</wp:posOffset>
                </wp:positionH>
                <wp:positionV relativeFrom="paragraph">
                  <wp:posOffset>1637449</wp:posOffset>
                </wp:positionV>
                <wp:extent cx="340651" cy="1578315"/>
                <wp:effectExtent l="0" t="0" r="2540" b="0"/>
                <wp:wrapNone/>
                <wp:docPr id="125" name="Freeform 125"/>
                <wp:cNvGraphicFramePr/>
                <a:graphic xmlns:a="http://schemas.openxmlformats.org/drawingml/2006/main">
                  <a:graphicData uri="http://schemas.microsoft.com/office/word/2010/wordprocessingShape">
                    <wps:wsp>
                      <wps:cNvSpPr/>
                      <wps:spPr>
                        <a:xfrm>
                          <a:off x="0" y="0"/>
                          <a:ext cx="340651" cy="1578315"/>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51" h="1578315">
                              <a:moveTo>
                                <a:pt x="282933" y="1578315"/>
                              </a:moveTo>
                              <a:lnTo>
                                <a:pt x="340652" y="1578315"/>
                              </a:lnTo>
                              <a:lnTo>
                                <a:pt x="57718" y="0"/>
                              </a:lnTo>
                              <a:lnTo>
                                <a:pt x="0" y="0"/>
                              </a:lnTo>
                              <a:lnTo>
                                <a:pt x="282933" y="1578315"/>
                              </a:lnTo>
                              <a:close/>
                            </a:path>
                          </a:pathLst>
                        </a:custGeom>
                        <a:solidFill>
                          <a:srgbClr val="E8533B"/>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25E306E" id="Freeform 125" o:spid="_x0000_s1026" style="position:absolute;margin-left:594.1pt;margin-top:128.95pt;width:26.8pt;height:124.3pt;z-index:-251700228;visibility:visible;mso-wrap-style:square;mso-wrap-distance-left:9pt;mso-wrap-distance-top:0;mso-wrap-distance-right:9pt;mso-wrap-distance-bottom:0;mso-position-horizontal:absolute;mso-position-horizontal-relative:text;mso-position-vertical:absolute;mso-position-vertical-relative:text;v-text-anchor:middle" coordsize="340651,1578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" path="m282933,1578315r57719,l57718,,,,282933,1578315xe" fillcolor="#e8533b" stroked="f" strokeweight=".35694mm">
                <v:stroke joinstyle="miter"/>
                <v:path arrowok="t" o:connecttype="custom" o:connectlocs="282933,1578315;340652,1578315;57718,0;0,0;282933,1578315" o:connectangles="0,0,0,0,0"/>
              </v:shape>
            </w:pict>
          </mc:Fallback>
        </mc:AlternateContent>
      </w:r>
    </w:p>
    <w:bookmarkEnd w:id="0"/>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Pr>
                <w:b/>
              </w:rPr>
              <w:t>AVISO DE ISENÇÃO DE RESPONSABILIDADE</w:t>
            </w:r>
          </w:p>
          <w:p w14:paraId="06C560CD" w14:textId="77777777" w:rsidR="00A64F9A" w:rsidRPr="00A64F9A" w:rsidRDefault="00A64F9A" w:rsidP="006C6E43"/>
          <w:p w14:paraId="5D1F3A0A" w14:textId="77777777" w:rsidR="00A64F9A" w:rsidRPr="00A64F9A" w:rsidRDefault="00A64F9A" w:rsidP="006C6E43">
            <w:pPr>
              <w:spacing w:line="276" w:lineRule="auto"/>
            </w:pPr>
            <w:r>
              <w:t>Qualquer artigo, modelo ou informação fornecidos pela Smartsheet no site são apenas para referência. Embora nos esforcemos para manter as informações atualizadas e corretas, não fornecemos garantia de qualquer natureza, seja explícita ou implícita, a respeito da integridade, precisão, confiabilidade, adequação ou disponibilidade do site ou das informações, artigos, modelos ou gráficos contidos no site. Portanto, toda confiança que você depositar nessas informações será estritamente por sua própria conta e risco.</w:t>
            </w:r>
          </w:p>
        </w:tc>
      </w:tr>
    </w:tbl>
    <w:p w14:paraId="0409B9CD" w14:textId="59EFDA17" w:rsidR="0083154C" w:rsidRDefault="0083154C" w:rsidP="00C805C2">
      <w:pPr>
        <w:spacing w:line="240" w:lineRule="auto"/>
        <w:rPr>
          <w:szCs w:val="20"/>
        </w:rPr>
      </w:pPr>
    </w:p>
    <w:p w14:paraId="58A7FCFA" w14:textId="68F38963" w:rsidR="0083154C" w:rsidRPr="00C805C2" w:rsidRDefault="0083154C" w:rsidP="0083154C">
      <w:pPr>
        <w:rPr>
          <w:szCs w:val="20"/>
        </w:rPr>
      </w:pPr>
    </w:p>
    <w:sectPr w:rsidR="0083154C" w:rsidRPr="00C805C2" w:rsidSect="00ED138B">
      <w:headerReference w:type="default" r:id="rId21"/>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7F9980" w14:textId="77777777" w:rsidR="00093C9B" w:rsidRDefault="00093C9B" w:rsidP="00480F66">
      <w:pPr>
        <w:spacing w:after="0" w:line="240" w:lineRule="auto"/>
      </w:pPr>
      <w:r>
        <w:separator/>
      </w:r>
    </w:p>
  </w:endnote>
  <w:endnote w:type="continuationSeparator" w:id="0">
    <w:p w14:paraId="30B18617" w14:textId="77777777" w:rsidR="00093C9B" w:rsidRDefault="00093C9B"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AF652E" w14:textId="77777777" w:rsidR="00093C9B" w:rsidRDefault="00093C9B" w:rsidP="00480F66">
      <w:pPr>
        <w:spacing w:after="0" w:line="240" w:lineRule="auto"/>
      </w:pPr>
      <w:r>
        <w:separator/>
      </w:r>
    </w:p>
  </w:footnote>
  <w:footnote w:type="continuationSeparator" w:id="0">
    <w:p w14:paraId="4A026C4A" w14:textId="77777777" w:rsidR="00093C9B" w:rsidRDefault="00093C9B"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B7751D"/>
    <w:multiLevelType w:val="hybridMultilevel"/>
    <w:tmpl w:val="BB02D5CC"/>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DD10FF"/>
    <w:multiLevelType w:val="hybridMultilevel"/>
    <w:tmpl w:val="E7149038"/>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0BA08A1"/>
    <w:multiLevelType w:val="hybridMultilevel"/>
    <w:tmpl w:val="C5225B1A"/>
    <w:lvl w:ilvl="0" w:tplc="BC64BBB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1B5EC8"/>
    <w:multiLevelType w:val="hybridMultilevel"/>
    <w:tmpl w:val="C5B2D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9"/>
  </w:num>
  <w:num w:numId="2" w16cid:durableId="272906003">
    <w:abstractNumId w:val="4"/>
  </w:num>
  <w:num w:numId="3" w16cid:durableId="1257903489">
    <w:abstractNumId w:val="3"/>
  </w:num>
  <w:num w:numId="4" w16cid:durableId="2108035108">
    <w:abstractNumId w:val="14"/>
  </w:num>
  <w:num w:numId="5" w16cid:durableId="1579290143">
    <w:abstractNumId w:val="16"/>
  </w:num>
  <w:num w:numId="6" w16cid:durableId="1609969353">
    <w:abstractNumId w:val="13"/>
  </w:num>
  <w:num w:numId="7" w16cid:durableId="169102384">
    <w:abstractNumId w:val="12"/>
  </w:num>
  <w:num w:numId="8" w16cid:durableId="1849326077">
    <w:abstractNumId w:val="8"/>
  </w:num>
  <w:num w:numId="9" w16cid:durableId="706180830">
    <w:abstractNumId w:val="10"/>
  </w:num>
  <w:num w:numId="10" w16cid:durableId="612519124">
    <w:abstractNumId w:val="17"/>
  </w:num>
  <w:num w:numId="11" w16cid:durableId="1834031096">
    <w:abstractNumId w:val="15"/>
  </w:num>
  <w:num w:numId="12" w16cid:durableId="1035542164">
    <w:abstractNumId w:val="6"/>
  </w:num>
  <w:num w:numId="13" w16cid:durableId="2057310269">
    <w:abstractNumId w:val="0"/>
  </w:num>
  <w:num w:numId="14" w16cid:durableId="771976355">
    <w:abstractNumId w:val="1"/>
  </w:num>
  <w:num w:numId="15" w16cid:durableId="1670669754">
    <w:abstractNumId w:val="11"/>
  </w:num>
  <w:num w:numId="16" w16cid:durableId="1145663791">
    <w:abstractNumId w:val="7"/>
  </w:num>
  <w:num w:numId="17" w16cid:durableId="1189418094">
    <w:abstractNumId w:val="5"/>
  </w:num>
  <w:num w:numId="18" w16cid:durableId="9466947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23FC5"/>
    <w:rsid w:val="000439D0"/>
    <w:rsid w:val="00043B56"/>
    <w:rsid w:val="0004771F"/>
    <w:rsid w:val="00054D51"/>
    <w:rsid w:val="000555F6"/>
    <w:rsid w:val="00055EA7"/>
    <w:rsid w:val="0006384B"/>
    <w:rsid w:val="00066D26"/>
    <w:rsid w:val="000776EB"/>
    <w:rsid w:val="00084DC6"/>
    <w:rsid w:val="00087771"/>
    <w:rsid w:val="00093C9B"/>
    <w:rsid w:val="000A28D5"/>
    <w:rsid w:val="000B7461"/>
    <w:rsid w:val="000C7A8B"/>
    <w:rsid w:val="000E13F9"/>
    <w:rsid w:val="000F1C6A"/>
    <w:rsid w:val="00104901"/>
    <w:rsid w:val="00104E3A"/>
    <w:rsid w:val="00112F9D"/>
    <w:rsid w:val="001163B2"/>
    <w:rsid w:val="00116590"/>
    <w:rsid w:val="0012042C"/>
    <w:rsid w:val="001228CB"/>
    <w:rsid w:val="00130D91"/>
    <w:rsid w:val="00143339"/>
    <w:rsid w:val="00144067"/>
    <w:rsid w:val="001769BD"/>
    <w:rsid w:val="00184DC6"/>
    <w:rsid w:val="00186202"/>
    <w:rsid w:val="0019335F"/>
    <w:rsid w:val="001A141A"/>
    <w:rsid w:val="001A628F"/>
    <w:rsid w:val="001A6860"/>
    <w:rsid w:val="001C6DA8"/>
    <w:rsid w:val="001F54B4"/>
    <w:rsid w:val="00203F44"/>
    <w:rsid w:val="00205C76"/>
    <w:rsid w:val="00222D22"/>
    <w:rsid w:val="00223549"/>
    <w:rsid w:val="00225FCA"/>
    <w:rsid w:val="00226595"/>
    <w:rsid w:val="00230F47"/>
    <w:rsid w:val="002420F8"/>
    <w:rsid w:val="00250EF4"/>
    <w:rsid w:val="00274428"/>
    <w:rsid w:val="002750CC"/>
    <w:rsid w:val="002755BB"/>
    <w:rsid w:val="0027725D"/>
    <w:rsid w:val="00281ABE"/>
    <w:rsid w:val="00286814"/>
    <w:rsid w:val="00291275"/>
    <w:rsid w:val="00296685"/>
    <w:rsid w:val="002B24F1"/>
    <w:rsid w:val="002B385A"/>
    <w:rsid w:val="002B39BC"/>
    <w:rsid w:val="002D5E3D"/>
    <w:rsid w:val="002E065B"/>
    <w:rsid w:val="002F268F"/>
    <w:rsid w:val="00301C1D"/>
    <w:rsid w:val="0030555E"/>
    <w:rsid w:val="003210AB"/>
    <w:rsid w:val="003269AD"/>
    <w:rsid w:val="00335259"/>
    <w:rsid w:val="00341FCC"/>
    <w:rsid w:val="00342FAB"/>
    <w:rsid w:val="003521E3"/>
    <w:rsid w:val="00380DCD"/>
    <w:rsid w:val="00397870"/>
    <w:rsid w:val="00397DBE"/>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5153B"/>
    <w:rsid w:val="00480F66"/>
    <w:rsid w:val="0048129D"/>
    <w:rsid w:val="00494038"/>
    <w:rsid w:val="0049564B"/>
    <w:rsid w:val="004A1636"/>
    <w:rsid w:val="004D077A"/>
    <w:rsid w:val="004D53C9"/>
    <w:rsid w:val="004F68EB"/>
    <w:rsid w:val="005037E3"/>
    <w:rsid w:val="005076B8"/>
    <w:rsid w:val="00517CA8"/>
    <w:rsid w:val="005367EA"/>
    <w:rsid w:val="00541C9F"/>
    <w:rsid w:val="00541D2D"/>
    <w:rsid w:val="0054268D"/>
    <w:rsid w:val="00544A5D"/>
    <w:rsid w:val="00570608"/>
    <w:rsid w:val="00590A01"/>
    <w:rsid w:val="005959BA"/>
    <w:rsid w:val="005B1E3F"/>
    <w:rsid w:val="005D5740"/>
    <w:rsid w:val="005F3054"/>
    <w:rsid w:val="005F3691"/>
    <w:rsid w:val="005F405E"/>
    <w:rsid w:val="00602BC2"/>
    <w:rsid w:val="006127F2"/>
    <w:rsid w:val="006149B1"/>
    <w:rsid w:val="00615CFE"/>
    <w:rsid w:val="00621B2C"/>
    <w:rsid w:val="006224C1"/>
    <w:rsid w:val="0062611F"/>
    <w:rsid w:val="00632CB7"/>
    <w:rsid w:val="00637C66"/>
    <w:rsid w:val="0064485A"/>
    <w:rsid w:val="006459AE"/>
    <w:rsid w:val="00647EEB"/>
    <w:rsid w:val="00652ED3"/>
    <w:rsid w:val="0065656A"/>
    <w:rsid w:val="006622C1"/>
    <w:rsid w:val="00667375"/>
    <w:rsid w:val="00671A46"/>
    <w:rsid w:val="00682D60"/>
    <w:rsid w:val="00692B21"/>
    <w:rsid w:val="006A0235"/>
    <w:rsid w:val="006A03AD"/>
    <w:rsid w:val="006B00FC"/>
    <w:rsid w:val="006B2464"/>
    <w:rsid w:val="006B74C2"/>
    <w:rsid w:val="006C5F2C"/>
    <w:rsid w:val="006C6E43"/>
    <w:rsid w:val="00722E71"/>
    <w:rsid w:val="00727EB9"/>
    <w:rsid w:val="0073279A"/>
    <w:rsid w:val="00744401"/>
    <w:rsid w:val="00745C3E"/>
    <w:rsid w:val="0076173D"/>
    <w:rsid w:val="00764124"/>
    <w:rsid w:val="00767C07"/>
    <w:rsid w:val="00770091"/>
    <w:rsid w:val="0077063E"/>
    <w:rsid w:val="007720B9"/>
    <w:rsid w:val="00773199"/>
    <w:rsid w:val="0077444D"/>
    <w:rsid w:val="00783F08"/>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268E2"/>
    <w:rsid w:val="0083154C"/>
    <w:rsid w:val="00833088"/>
    <w:rsid w:val="00865101"/>
    <w:rsid w:val="008654EC"/>
    <w:rsid w:val="00866D24"/>
    <w:rsid w:val="00870E2C"/>
    <w:rsid w:val="00872221"/>
    <w:rsid w:val="008752AF"/>
    <w:rsid w:val="008779C1"/>
    <w:rsid w:val="0088186D"/>
    <w:rsid w:val="00886DDF"/>
    <w:rsid w:val="0089094F"/>
    <w:rsid w:val="0089235E"/>
    <w:rsid w:val="00892F72"/>
    <w:rsid w:val="008939B0"/>
    <w:rsid w:val="008A110C"/>
    <w:rsid w:val="008A2B06"/>
    <w:rsid w:val="008B6C35"/>
    <w:rsid w:val="008D2AB6"/>
    <w:rsid w:val="008D3852"/>
    <w:rsid w:val="008D538B"/>
    <w:rsid w:val="008E7254"/>
    <w:rsid w:val="008F7553"/>
    <w:rsid w:val="00906570"/>
    <w:rsid w:val="0091541A"/>
    <w:rsid w:val="0092117C"/>
    <w:rsid w:val="0092169A"/>
    <w:rsid w:val="00926D72"/>
    <w:rsid w:val="00942AA1"/>
    <w:rsid w:val="00947186"/>
    <w:rsid w:val="00955D6F"/>
    <w:rsid w:val="00962F3A"/>
    <w:rsid w:val="009749F6"/>
    <w:rsid w:val="0099531C"/>
    <w:rsid w:val="009969C0"/>
    <w:rsid w:val="009A177A"/>
    <w:rsid w:val="009A71BE"/>
    <w:rsid w:val="009B24E9"/>
    <w:rsid w:val="009B4459"/>
    <w:rsid w:val="009D4B4D"/>
    <w:rsid w:val="009E3928"/>
    <w:rsid w:val="009E3A82"/>
    <w:rsid w:val="009E4124"/>
    <w:rsid w:val="009E63BB"/>
    <w:rsid w:val="009F30CA"/>
    <w:rsid w:val="009F740D"/>
    <w:rsid w:val="00A03B32"/>
    <w:rsid w:val="00A11A26"/>
    <w:rsid w:val="00A122C8"/>
    <w:rsid w:val="00A15940"/>
    <w:rsid w:val="00A15E56"/>
    <w:rsid w:val="00A259A2"/>
    <w:rsid w:val="00A32C1F"/>
    <w:rsid w:val="00A32F89"/>
    <w:rsid w:val="00A54153"/>
    <w:rsid w:val="00A61614"/>
    <w:rsid w:val="00A64F9A"/>
    <w:rsid w:val="00A6517C"/>
    <w:rsid w:val="00A70E94"/>
    <w:rsid w:val="00A72DB9"/>
    <w:rsid w:val="00A74BE2"/>
    <w:rsid w:val="00A94736"/>
    <w:rsid w:val="00AC3409"/>
    <w:rsid w:val="00AC41EA"/>
    <w:rsid w:val="00AC78FF"/>
    <w:rsid w:val="00AD1F1F"/>
    <w:rsid w:val="00AF0690"/>
    <w:rsid w:val="00B06F48"/>
    <w:rsid w:val="00B11A9D"/>
    <w:rsid w:val="00B14E5B"/>
    <w:rsid w:val="00B15914"/>
    <w:rsid w:val="00B22AFA"/>
    <w:rsid w:val="00B31143"/>
    <w:rsid w:val="00B343C2"/>
    <w:rsid w:val="00B36680"/>
    <w:rsid w:val="00B41B66"/>
    <w:rsid w:val="00B84C2A"/>
    <w:rsid w:val="00B91F65"/>
    <w:rsid w:val="00B95618"/>
    <w:rsid w:val="00BA0391"/>
    <w:rsid w:val="00BC38C6"/>
    <w:rsid w:val="00BC4FB8"/>
    <w:rsid w:val="00BE044A"/>
    <w:rsid w:val="00BE210B"/>
    <w:rsid w:val="00BF08D2"/>
    <w:rsid w:val="00C06EC0"/>
    <w:rsid w:val="00C153FB"/>
    <w:rsid w:val="00C22A9A"/>
    <w:rsid w:val="00C24B15"/>
    <w:rsid w:val="00C264F2"/>
    <w:rsid w:val="00C3274A"/>
    <w:rsid w:val="00C345FD"/>
    <w:rsid w:val="00C41E1D"/>
    <w:rsid w:val="00C436EC"/>
    <w:rsid w:val="00C454ED"/>
    <w:rsid w:val="00C4691E"/>
    <w:rsid w:val="00C4718F"/>
    <w:rsid w:val="00C53A5F"/>
    <w:rsid w:val="00C642BB"/>
    <w:rsid w:val="00C644E8"/>
    <w:rsid w:val="00C66760"/>
    <w:rsid w:val="00C72135"/>
    <w:rsid w:val="00C73FC3"/>
    <w:rsid w:val="00C76A4E"/>
    <w:rsid w:val="00C7786F"/>
    <w:rsid w:val="00C805C2"/>
    <w:rsid w:val="00C85339"/>
    <w:rsid w:val="00C94911"/>
    <w:rsid w:val="00C95788"/>
    <w:rsid w:val="00CA207F"/>
    <w:rsid w:val="00CA5F14"/>
    <w:rsid w:val="00CB4B28"/>
    <w:rsid w:val="00CB693F"/>
    <w:rsid w:val="00CC5D16"/>
    <w:rsid w:val="00CD0676"/>
    <w:rsid w:val="00CF25AC"/>
    <w:rsid w:val="00CF4144"/>
    <w:rsid w:val="00CF4E22"/>
    <w:rsid w:val="00CF5BC4"/>
    <w:rsid w:val="00CF7D4E"/>
    <w:rsid w:val="00D0504F"/>
    <w:rsid w:val="00D15EE8"/>
    <w:rsid w:val="00D27F25"/>
    <w:rsid w:val="00D440A1"/>
    <w:rsid w:val="00D46F77"/>
    <w:rsid w:val="00D53D06"/>
    <w:rsid w:val="00D54AED"/>
    <w:rsid w:val="00D550C5"/>
    <w:rsid w:val="00D56FC8"/>
    <w:rsid w:val="00D73DE2"/>
    <w:rsid w:val="00D75CFD"/>
    <w:rsid w:val="00D802C1"/>
    <w:rsid w:val="00D81548"/>
    <w:rsid w:val="00D93AA6"/>
    <w:rsid w:val="00D943A5"/>
    <w:rsid w:val="00D95479"/>
    <w:rsid w:val="00DC33BC"/>
    <w:rsid w:val="00DC3B3B"/>
    <w:rsid w:val="00DC3E6F"/>
    <w:rsid w:val="00DF1DA5"/>
    <w:rsid w:val="00DF533A"/>
    <w:rsid w:val="00E04780"/>
    <w:rsid w:val="00E11F8E"/>
    <w:rsid w:val="00E23F13"/>
    <w:rsid w:val="00E31BB6"/>
    <w:rsid w:val="00E359C1"/>
    <w:rsid w:val="00E44F48"/>
    <w:rsid w:val="00E45053"/>
    <w:rsid w:val="00E47880"/>
    <w:rsid w:val="00E5028F"/>
    <w:rsid w:val="00E53CCA"/>
    <w:rsid w:val="00E62276"/>
    <w:rsid w:val="00E63191"/>
    <w:rsid w:val="00E74A09"/>
    <w:rsid w:val="00E84138"/>
    <w:rsid w:val="00E8459A"/>
    <w:rsid w:val="00EB0564"/>
    <w:rsid w:val="00EB5118"/>
    <w:rsid w:val="00ED138B"/>
    <w:rsid w:val="00ED5E43"/>
    <w:rsid w:val="00F02752"/>
    <w:rsid w:val="00F11F21"/>
    <w:rsid w:val="00F12F4E"/>
    <w:rsid w:val="00F21222"/>
    <w:rsid w:val="00F24BD1"/>
    <w:rsid w:val="00F303EB"/>
    <w:rsid w:val="00F31A79"/>
    <w:rsid w:val="00F4066E"/>
    <w:rsid w:val="00F46CF3"/>
    <w:rsid w:val="00F717BB"/>
    <w:rsid w:val="00F85C9A"/>
    <w:rsid w:val="00F86879"/>
    <w:rsid w:val="00F9203C"/>
    <w:rsid w:val="00F95BD0"/>
    <w:rsid w:val="00F95E8E"/>
    <w:rsid w:val="00F9767C"/>
    <w:rsid w:val="00FA42FA"/>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7749&amp;utm_language=PT&amp;utm_source=template-word&amp;utm_medium=content&amp;utm_campaign=ic-Horizontal+SWOT+Analysis-word-57749-pt&amp;lpa=ic+Horizontal+SWOT+Analysis+word+57749+pt" TargetMode="External"/><Relationship Id="rId13" Type="http://schemas.openxmlformats.org/officeDocument/2006/relationships/image" Target="media/image4.png"/><Relationship Id="rId18" Type="http://schemas.openxmlformats.org/officeDocument/2006/relationships/image" Target="media/image9.sv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svg"/><Relationship Id="rId20" Type="http://schemas.openxmlformats.org/officeDocument/2006/relationships/image" Target="media/image11.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6</TotalTime>
  <Pages>2</Pages>
  <Words>95</Words>
  <Characters>545</Characters>
  <Application>Microsoft Office Word</Application>
  <DocSecurity>0</DocSecurity>
  <Lines>4</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Allison Okonczak</cp:lastModifiedBy>
  <cp:revision>36</cp:revision>
  <cp:lastPrinted>2019-01-22T01:48:00Z</cp:lastPrinted>
  <dcterms:created xsi:type="dcterms:W3CDTF">2022-12-18T18:12:00Z</dcterms:created>
  <dcterms:modified xsi:type="dcterms:W3CDTF">2023-12-27T21:22:00Z</dcterms:modified>
</cp:coreProperties>
</file>